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677C6" w14:textId="77777777" w:rsidR="001E6C25" w:rsidRPr="001F3B4D" w:rsidRDefault="004B2274" w:rsidP="000B37FB">
      <w:pPr>
        <w:tabs>
          <w:tab w:val="left" w:pos="5130"/>
        </w:tabs>
        <w:rPr>
          <w:rFonts w:ascii="Arial" w:hAnsi="Arial" w:cs="Arial"/>
          <w:sz w:val="52"/>
          <w:szCs w:val="72"/>
        </w:rPr>
      </w:pPr>
      <w:r>
        <w:rPr>
          <w:noProof/>
        </w:rPr>
        <w:drawing>
          <wp:inline distT="0" distB="0" distL="0" distR="0" wp14:anchorId="509EB2FB" wp14:editId="73451BB3">
            <wp:extent cx="1228725" cy="587586"/>
            <wp:effectExtent l="0" t="0" r="0" b="3175"/>
            <wp:docPr id="2" name="Picture 2" descr="California Department of General Services Logo" title="DG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alifornia Department of General Services Logo" title="DGS Logo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58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57906">
        <w:rPr>
          <w:rFonts w:ascii="Arial" w:hAnsi="Arial" w:cs="Arial"/>
          <w:sz w:val="52"/>
          <w:szCs w:val="72"/>
        </w:rPr>
        <w:tab/>
      </w:r>
      <w:r w:rsidRPr="001F3B4D">
        <w:rPr>
          <w:rFonts w:ascii="Arial" w:hAnsi="Arial" w:cs="Arial"/>
          <w:sz w:val="52"/>
          <w:szCs w:val="72"/>
        </w:rPr>
        <w:t>Small Business Advisory Council Roster</w:t>
      </w:r>
    </w:p>
    <w:tbl>
      <w:tblPr>
        <w:tblStyle w:val="PlainTable1"/>
        <w:tblW w:w="19615" w:type="dxa"/>
        <w:tblLayout w:type="fixed"/>
        <w:tblLook w:val="04A0" w:firstRow="1" w:lastRow="0" w:firstColumn="1" w:lastColumn="0" w:noHBand="0" w:noVBand="1"/>
        <w:tblCaption w:val="Government Representatives"/>
        <w:tblDescription w:val="This table contains the information for all government representatives that are on and participate in the Small Business Advisory Council."/>
      </w:tblPr>
      <w:tblGrid>
        <w:gridCol w:w="2802"/>
        <w:gridCol w:w="2802"/>
        <w:gridCol w:w="1321"/>
        <w:gridCol w:w="2160"/>
        <w:gridCol w:w="4500"/>
        <w:gridCol w:w="1980"/>
        <w:gridCol w:w="4050"/>
      </w:tblGrid>
      <w:tr w:rsidR="00163AA7" w:rsidRPr="00D779B7" w14:paraId="272EDA20" w14:textId="77777777" w:rsidTr="245B4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47DA247" w14:textId="77777777" w:rsidR="00163AA7" w:rsidRPr="009029D8" w:rsidRDefault="00163AA7" w:rsidP="00163AA7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802" w:type="dxa"/>
          </w:tcPr>
          <w:p w14:paraId="62C72BE0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 xml:space="preserve">Government </w:t>
            </w:r>
            <w:r w:rsidR="001D0DCF">
              <w:rPr>
                <w:rFonts w:ascii="Arial" w:hAnsi="Arial" w:cs="Arial"/>
                <w:sz w:val="24"/>
                <w:szCs w:val="24"/>
              </w:rPr>
              <w:t xml:space="preserve">and Partner </w:t>
            </w:r>
            <w:r w:rsidRPr="009029D8">
              <w:rPr>
                <w:rFonts w:ascii="Arial" w:hAnsi="Arial" w:cs="Arial"/>
                <w:sz w:val="24"/>
                <w:szCs w:val="24"/>
              </w:rPr>
              <w:t>Representatives</w:t>
            </w:r>
          </w:p>
        </w:tc>
        <w:tc>
          <w:tcPr>
            <w:tcW w:w="1321" w:type="dxa"/>
          </w:tcPr>
          <w:p w14:paraId="0DEB0A8D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rimary / Alternate</w:t>
            </w:r>
          </w:p>
        </w:tc>
        <w:tc>
          <w:tcPr>
            <w:tcW w:w="2160" w:type="dxa"/>
          </w:tcPr>
          <w:p w14:paraId="0D00731B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osition</w:t>
            </w:r>
          </w:p>
        </w:tc>
        <w:tc>
          <w:tcPr>
            <w:tcW w:w="4500" w:type="dxa"/>
          </w:tcPr>
          <w:p w14:paraId="654C88E8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Mailing Address</w:t>
            </w:r>
          </w:p>
        </w:tc>
        <w:tc>
          <w:tcPr>
            <w:tcW w:w="1980" w:type="dxa"/>
          </w:tcPr>
          <w:p w14:paraId="442D0BAA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hone Number</w:t>
            </w:r>
          </w:p>
        </w:tc>
        <w:tc>
          <w:tcPr>
            <w:tcW w:w="4050" w:type="dxa"/>
          </w:tcPr>
          <w:p w14:paraId="0F255B5E" w14:textId="77777777" w:rsidR="00163AA7" w:rsidRPr="00382E12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</w:tr>
      <w:tr w:rsidR="00163AA7" w:rsidRPr="00D779B7" w14:paraId="4D450355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B72C136" w14:textId="77777777" w:rsidR="00163AA7" w:rsidRPr="009029D8" w:rsidRDefault="00163AA7" w:rsidP="00163AA7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Angela Shell</w:t>
            </w:r>
          </w:p>
        </w:tc>
        <w:tc>
          <w:tcPr>
            <w:tcW w:w="2802" w:type="dxa"/>
          </w:tcPr>
          <w:p w14:paraId="0C6B0851" w14:textId="77777777" w:rsidR="00163AA7" w:rsidRPr="009029D8" w:rsidRDefault="00163AA7" w:rsidP="00163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Department of General Services</w:t>
            </w:r>
          </w:p>
        </w:tc>
        <w:tc>
          <w:tcPr>
            <w:tcW w:w="1321" w:type="dxa"/>
            <w:hideMark/>
          </w:tcPr>
          <w:p w14:paraId="012ABAC9" w14:textId="77777777" w:rsidR="00163AA7" w:rsidRPr="009029D8" w:rsidRDefault="00163AA7" w:rsidP="00163AA7">
            <w:pPr>
              <w:ind w:right="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5F4C5CB3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Deputy Director Procurement Division - DGS</w:t>
            </w:r>
          </w:p>
        </w:tc>
        <w:tc>
          <w:tcPr>
            <w:tcW w:w="4500" w:type="dxa"/>
            <w:hideMark/>
          </w:tcPr>
          <w:p w14:paraId="0F8D3B43" w14:textId="77777777" w:rsidR="001F2C83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 xml:space="preserve">707 3rd </w:t>
            </w:r>
            <w:r w:rsidR="001F2C83">
              <w:rPr>
                <w:rFonts w:ascii="Arial" w:eastAsia="Times New Roman" w:hAnsi="Arial" w:cs="Arial"/>
                <w:sz w:val="24"/>
                <w:szCs w:val="24"/>
              </w:rPr>
              <w:t>Street, 2nd Floor</w:t>
            </w:r>
          </w:p>
          <w:p w14:paraId="38273E6D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West Sacramento, CA 95605</w:t>
            </w:r>
          </w:p>
        </w:tc>
        <w:tc>
          <w:tcPr>
            <w:tcW w:w="1980" w:type="dxa"/>
            <w:hideMark/>
          </w:tcPr>
          <w:p w14:paraId="5492A135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(916) 375-4417</w:t>
            </w:r>
          </w:p>
        </w:tc>
        <w:tc>
          <w:tcPr>
            <w:tcW w:w="4050" w:type="dxa"/>
            <w:hideMark/>
          </w:tcPr>
          <w:p w14:paraId="183F3E48" w14:textId="77777777" w:rsidR="00163AA7" w:rsidRPr="00D779B7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1" w:history="1">
              <w:r w:rsidRPr="00D779B7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angela.shell@dgs.ca.gov</w:t>
              </w:r>
            </w:hyperlink>
            <w:r w:rsidR="000949AB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FB7DBC" w:rsidRPr="00D779B7" w14:paraId="5A21CE7F" w14:textId="77777777" w:rsidTr="245B463E">
        <w:trPr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50477566" w14:textId="3D7D3CBA" w:rsidR="00FB7DBC" w:rsidRPr="005B60A4" w:rsidRDefault="00FB7DBC" w:rsidP="00F418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Tara Gray</w:t>
            </w:r>
          </w:p>
        </w:tc>
        <w:tc>
          <w:tcPr>
            <w:tcW w:w="2802" w:type="dxa"/>
          </w:tcPr>
          <w:p w14:paraId="606FA29E" w14:textId="77777777" w:rsidR="00FB7DBC" w:rsidRPr="009029D8" w:rsidRDefault="00FB7DBC" w:rsidP="00F41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5B60A4">
              <w:rPr>
                <w:rFonts w:ascii="Arial" w:eastAsia="Times New Roman" w:hAnsi="Arial" w:cs="Arial"/>
                <w:sz w:val="24"/>
                <w:szCs w:val="24"/>
              </w:rPr>
              <w:t>Office of Small Business Advocate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GO-Biz</w:t>
            </w:r>
          </w:p>
        </w:tc>
        <w:tc>
          <w:tcPr>
            <w:tcW w:w="1321" w:type="dxa"/>
          </w:tcPr>
          <w:p w14:paraId="35BE7C10" w14:textId="77777777" w:rsidR="00FB7DBC" w:rsidRPr="001A7BFB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7AA4488" w14:textId="77777777" w:rsidR="00FB7DBC" w:rsidRPr="009029D8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irector</w:t>
            </w:r>
          </w:p>
        </w:tc>
        <w:tc>
          <w:tcPr>
            <w:tcW w:w="4500" w:type="dxa"/>
          </w:tcPr>
          <w:p w14:paraId="0A1403A1" w14:textId="5B5ABDD0" w:rsidR="00FB7DBC" w:rsidRDefault="00FB7DBC" w:rsidP="00FA33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</w:pPr>
            <w:r w:rsidRPr="00720C87"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  <w:t>1325 J Street, Suite 1800</w:t>
            </w:r>
          </w:p>
          <w:p w14:paraId="3CDBF262" w14:textId="77777777" w:rsidR="00FB7DBC" w:rsidRPr="009029D8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0C87"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  <w:t>Sacramento, CA 95814</w:t>
            </w:r>
          </w:p>
        </w:tc>
        <w:tc>
          <w:tcPr>
            <w:tcW w:w="1980" w:type="dxa"/>
          </w:tcPr>
          <w:p w14:paraId="5CEE6A99" w14:textId="7F956E73" w:rsidR="00FB7DBC" w:rsidRPr="00831ADE" w:rsidRDefault="00711BB8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="00831ADE" w:rsidRPr="00831ADE">
              <w:rPr>
                <w:rFonts w:ascii="Arial" w:hAnsi="Arial" w:cs="Arial"/>
                <w:sz w:val="24"/>
                <w:szCs w:val="24"/>
              </w:rPr>
              <w:t>916</w:t>
            </w:r>
            <w:r w:rsidR="002F0384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831ADE" w:rsidRPr="00831ADE">
              <w:rPr>
                <w:rFonts w:ascii="Arial" w:hAnsi="Arial" w:cs="Arial"/>
                <w:sz w:val="24"/>
                <w:szCs w:val="24"/>
              </w:rPr>
              <w:t>447-8465</w:t>
            </w:r>
          </w:p>
        </w:tc>
        <w:tc>
          <w:tcPr>
            <w:tcW w:w="4050" w:type="dxa"/>
          </w:tcPr>
          <w:p w14:paraId="1DCAB255" w14:textId="77777777" w:rsidR="00FB7DBC" w:rsidRDefault="00954E5B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4"/>
                <w:szCs w:val="24"/>
              </w:rPr>
            </w:pPr>
            <w:hyperlink r:id="rId12" w:history="1">
              <w:r w:rsidRPr="00954E5B">
                <w:rPr>
                  <w:rStyle w:val="Hyperlink"/>
                  <w:rFonts w:ascii="Arial" w:hAnsi="Arial" w:cs="Arial"/>
                  <w:sz w:val="24"/>
                  <w:szCs w:val="24"/>
                </w:rPr>
                <w:t>tara.gray@gobiz.ca.gov</w:t>
              </w:r>
            </w:hyperlink>
          </w:p>
          <w:p w14:paraId="417C56FC" w14:textId="5548DDA6" w:rsidR="00135E62" w:rsidRPr="00954E5B" w:rsidRDefault="00135E62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00B93C00" w:rsidRPr="007130E8" w14:paraId="1549B8D5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BB0147D" w14:textId="319F52E6" w:rsidR="00B93C00" w:rsidRDefault="77AEF0CA" w:rsidP="75E74328">
            <w:pPr>
              <w:rPr>
                <w:rFonts w:ascii="Arial" w:hAnsi="Arial" w:cs="Arial"/>
                <w:sz w:val="24"/>
                <w:szCs w:val="24"/>
              </w:rPr>
            </w:pPr>
            <w:r w:rsidRPr="75E74328">
              <w:rPr>
                <w:rFonts w:ascii="Arial" w:hAnsi="Arial" w:cs="Arial"/>
                <w:sz w:val="24"/>
                <w:szCs w:val="24"/>
              </w:rPr>
              <w:t>Keith Boylan</w:t>
            </w:r>
          </w:p>
        </w:tc>
        <w:tc>
          <w:tcPr>
            <w:tcW w:w="2802" w:type="dxa"/>
          </w:tcPr>
          <w:p w14:paraId="6D0EE1DD" w14:textId="1E482752" w:rsidR="00B93C00" w:rsidRPr="009029D8" w:rsidRDefault="00B93C00" w:rsidP="00B93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alifornia Department of Veterans Affairs</w:t>
            </w:r>
          </w:p>
        </w:tc>
        <w:tc>
          <w:tcPr>
            <w:tcW w:w="1321" w:type="dxa"/>
          </w:tcPr>
          <w:p w14:paraId="6EFBCF0C" w14:textId="76F27442" w:rsidR="00B93C00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4D42F1A0" w14:textId="3394E360" w:rsidR="00B93C00" w:rsidRDefault="2C2F9555" w:rsidP="00C10D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692A242D">
              <w:rPr>
                <w:rFonts w:ascii="Arial" w:hAnsi="Arial" w:cs="Arial"/>
                <w:sz w:val="24"/>
                <w:szCs w:val="24"/>
              </w:rPr>
              <w:t>Undersecretary</w:t>
            </w:r>
          </w:p>
        </w:tc>
        <w:tc>
          <w:tcPr>
            <w:tcW w:w="4500" w:type="dxa"/>
          </w:tcPr>
          <w:p w14:paraId="2B632791" w14:textId="77777777" w:rsidR="00A4596A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27 O Street</w:t>
            </w:r>
          </w:p>
          <w:p w14:paraId="1C3C611E" w14:textId="15F1AAD6" w:rsidR="00B93C00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53667525" w14:textId="16E7AAA1" w:rsidR="00B93C00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A4596A">
              <w:rPr>
                <w:rFonts w:ascii="Arial" w:hAnsi="Arial" w:cs="Arial"/>
                <w:sz w:val="24"/>
                <w:szCs w:val="24"/>
              </w:rPr>
              <w:t>916</w:t>
            </w:r>
            <w:r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Pr="00A4596A">
              <w:rPr>
                <w:rFonts w:ascii="Arial" w:hAnsi="Arial" w:cs="Arial"/>
                <w:sz w:val="24"/>
                <w:szCs w:val="24"/>
              </w:rPr>
              <w:t>657-9327</w:t>
            </w:r>
          </w:p>
        </w:tc>
        <w:tc>
          <w:tcPr>
            <w:tcW w:w="4050" w:type="dxa"/>
          </w:tcPr>
          <w:p w14:paraId="1CA8DD97" w14:textId="5C1C24AF" w:rsidR="00A4596A" w:rsidRPr="00A4596A" w:rsidRDefault="00A4596A" w:rsidP="00E826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3" w:history="1">
              <w:r w:rsidRPr="0020181C">
                <w:rPr>
                  <w:rStyle w:val="Hyperlink"/>
                  <w:rFonts w:ascii="Arial" w:hAnsi="Arial" w:cs="Arial"/>
                  <w:sz w:val="24"/>
                  <w:szCs w:val="24"/>
                </w:rPr>
                <w:t>Keith.Boylan@calvet.ca.gov</w:t>
              </w:r>
            </w:hyperlink>
          </w:p>
        </w:tc>
      </w:tr>
      <w:tr w:rsidR="00B93C00" w:rsidRPr="007130E8" w14:paraId="5B92E95F" w14:textId="77777777" w:rsidTr="245B463E">
        <w:trPr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9404E0E" w14:textId="4A4F027C" w:rsidR="00B93C00" w:rsidRDefault="00B93C00" w:rsidP="00B93C0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berto Herrera</w:t>
            </w:r>
          </w:p>
        </w:tc>
        <w:tc>
          <w:tcPr>
            <w:tcW w:w="2802" w:type="dxa"/>
          </w:tcPr>
          <w:p w14:paraId="62FF4CAB" w14:textId="77777777" w:rsidR="00B93C00" w:rsidRPr="009029D8" w:rsidRDefault="00B93C00" w:rsidP="00B93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alifornia Department of Veterans Affairs</w:t>
            </w:r>
          </w:p>
        </w:tc>
        <w:tc>
          <w:tcPr>
            <w:tcW w:w="1321" w:type="dxa"/>
          </w:tcPr>
          <w:p w14:paraId="772D374D" w14:textId="77777777" w:rsidR="00B93C00" w:rsidRPr="007130E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CAF767E" w14:textId="339D1262" w:rsidR="00B93C00" w:rsidRPr="007130E8" w:rsidRDefault="0BB51C78" w:rsidP="00C10D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67CD956D">
              <w:rPr>
                <w:rFonts w:ascii="Arial" w:hAnsi="Arial" w:cs="Arial"/>
                <w:sz w:val="24"/>
                <w:szCs w:val="24"/>
              </w:rPr>
              <w:t>Deput</w:t>
            </w:r>
            <w:r w:rsidR="7F2FBEC7" w:rsidRPr="67CD956D">
              <w:rPr>
                <w:rFonts w:ascii="Arial" w:hAnsi="Arial" w:cs="Arial"/>
                <w:sz w:val="24"/>
                <w:szCs w:val="24"/>
              </w:rPr>
              <w:t>y</w:t>
            </w:r>
            <w:r w:rsidR="2EF65923" w:rsidRPr="67CD956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67CD956D">
              <w:rPr>
                <w:rFonts w:ascii="Arial" w:hAnsi="Arial" w:cs="Arial"/>
                <w:sz w:val="24"/>
                <w:szCs w:val="24"/>
              </w:rPr>
              <w:t xml:space="preserve">Secretary  </w:t>
            </w:r>
          </w:p>
        </w:tc>
        <w:tc>
          <w:tcPr>
            <w:tcW w:w="4500" w:type="dxa"/>
          </w:tcPr>
          <w:p w14:paraId="12617A72" w14:textId="77777777" w:rsidR="00B93C00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27 O Street</w:t>
            </w:r>
          </w:p>
          <w:p w14:paraId="40A32382" w14:textId="77777777" w:rsidR="00B93C00" w:rsidRPr="007130E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4D95FFA1" w14:textId="391ECD46" w:rsidR="00B93C00" w:rsidRPr="007130E8" w:rsidRDefault="00A4596A" w:rsidP="00A459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A4596A">
              <w:rPr>
                <w:rFonts w:ascii="Arial" w:hAnsi="Arial" w:cs="Arial"/>
                <w:sz w:val="24"/>
                <w:szCs w:val="24"/>
              </w:rPr>
              <w:t>916</w:t>
            </w:r>
            <w:r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Pr="00A4596A">
              <w:rPr>
                <w:rFonts w:ascii="Arial" w:hAnsi="Arial" w:cs="Arial"/>
                <w:sz w:val="24"/>
                <w:szCs w:val="24"/>
              </w:rPr>
              <w:t>503-8048</w:t>
            </w:r>
          </w:p>
        </w:tc>
        <w:tc>
          <w:tcPr>
            <w:tcW w:w="4050" w:type="dxa"/>
          </w:tcPr>
          <w:p w14:paraId="0E7C8F52" w14:textId="3D096077" w:rsidR="008542C0" w:rsidRPr="008542C0" w:rsidRDefault="008542C0" w:rsidP="008542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hyperlink r:id="rId14" w:history="1">
              <w:r w:rsidRPr="0020181C">
                <w:rPr>
                  <w:rStyle w:val="Hyperlink"/>
                  <w:rFonts w:ascii="Arial" w:hAnsi="Arial" w:cs="Arial"/>
                  <w:sz w:val="24"/>
                  <w:szCs w:val="24"/>
                </w:rPr>
                <w:t>Roberto.Herrera@calvet.ca.gov</w:t>
              </w:r>
            </w:hyperlink>
          </w:p>
        </w:tc>
      </w:tr>
      <w:tr w:rsidR="75E74328" w14:paraId="0BE46C54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16F025C" w14:textId="20B85F68" w:rsidR="51A397E6" w:rsidRDefault="51A397E6" w:rsidP="75E74328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75E74328">
              <w:rPr>
                <w:rFonts w:ascii="Arial" w:hAnsi="Arial" w:cs="Arial"/>
                <w:sz w:val="24"/>
                <w:szCs w:val="24"/>
              </w:rPr>
              <w:t>Abim</w:t>
            </w:r>
            <w:proofErr w:type="spellEnd"/>
            <w:r w:rsidRPr="75E74328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75E74328">
              <w:rPr>
                <w:rFonts w:ascii="Arial" w:hAnsi="Arial" w:cs="Arial"/>
                <w:sz w:val="24"/>
                <w:szCs w:val="24"/>
              </w:rPr>
              <w:t>Odusoga</w:t>
            </w:r>
            <w:proofErr w:type="spellEnd"/>
          </w:p>
        </w:tc>
        <w:tc>
          <w:tcPr>
            <w:tcW w:w="2802" w:type="dxa"/>
          </w:tcPr>
          <w:p w14:paraId="47FD807D" w14:textId="46E2DAA0" w:rsidR="51A397E6" w:rsidRDefault="51A397E6" w:rsidP="75E743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75E74328">
              <w:rPr>
                <w:rFonts w:ascii="Arial" w:eastAsia="Times New Roman" w:hAnsi="Arial" w:cs="Arial"/>
                <w:sz w:val="24"/>
                <w:szCs w:val="24"/>
              </w:rPr>
              <w:t xml:space="preserve">University of California </w:t>
            </w:r>
          </w:p>
        </w:tc>
        <w:tc>
          <w:tcPr>
            <w:tcW w:w="1321" w:type="dxa"/>
          </w:tcPr>
          <w:p w14:paraId="1961C44F" w14:textId="3D14B5A6" w:rsidR="51A397E6" w:rsidRDefault="51A397E6" w:rsidP="75E743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75E74328"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00174396" w14:textId="5D9693CD" w:rsidR="07AB6910" w:rsidRDefault="30D66A7F" w:rsidP="67CD9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  <w:r w:rsidRPr="67CD956D">
              <w:rPr>
                <w:rFonts w:ascii="Aptos" w:eastAsia="Aptos" w:hAnsi="Aptos" w:cs="Aptos"/>
                <w:sz w:val="24"/>
                <w:szCs w:val="24"/>
              </w:rPr>
              <w:t>Director of Impact, Policy and Compliance</w:t>
            </w:r>
          </w:p>
        </w:tc>
        <w:tc>
          <w:tcPr>
            <w:tcW w:w="4500" w:type="dxa"/>
          </w:tcPr>
          <w:p w14:paraId="35A0A560" w14:textId="7B4E8233" w:rsidR="75E74328" w:rsidRDefault="10F47D2A" w:rsidP="245B46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 xml:space="preserve">1111 Franklin St, </w:t>
            </w:r>
          </w:p>
          <w:p w14:paraId="21D3819D" w14:textId="57216054" w:rsidR="75E74328" w:rsidRDefault="10F47D2A" w:rsidP="245B46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>Oakland CA, 94607</w:t>
            </w:r>
          </w:p>
        </w:tc>
        <w:tc>
          <w:tcPr>
            <w:tcW w:w="1980" w:type="dxa"/>
          </w:tcPr>
          <w:p w14:paraId="6AE82B9C" w14:textId="1507C652" w:rsidR="75E74328" w:rsidRDefault="75E74328" w:rsidP="75E743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0" w:type="dxa"/>
          </w:tcPr>
          <w:p w14:paraId="4B2FC5C3" w14:textId="79FCA48C" w:rsidR="75E74328" w:rsidRDefault="10F47D2A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0000FF"/>
                <w:sz w:val="24"/>
                <w:szCs w:val="24"/>
                <w:u w:val="single"/>
              </w:rPr>
            </w:pPr>
            <w:hyperlink r:id="rId15">
              <w:r w:rsidRPr="167E87B0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</w:rPr>
                <w:t>impact@ucop.edu</w:t>
              </w:r>
            </w:hyperlink>
          </w:p>
        </w:tc>
      </w:tr>
      <w:tr w:rsidR="75E74328" w14:paraId="2A0CC05B" w14:textId="77777777" w:rsidTr="245B463E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2D6523D" w14:textId="54F6D6D4" w:rsidR="51A397E6" w:rsidRDefault="51A397E6" w:rsidP="75E74328">
            <w:pPr>
              <w:rPr>
                <w:rFonts w:ascii="Arial" w:hAnsi="Arial" w:cs="Arial"/>
                <w:sz w:val="24"/>
                <w:szCs w:val="24"/>
              </w:rPr>
            </w:pPr>
            <w:r w:rsidRPr="75E74328">
              <w:rPr>
                <w:rFonts w:ascii="Arial" w:hAnsi="Arial" w:cs="Arial"/>
                <w:sz w:val="24"/>
                <w:szCs w:val="24"/>
              </w:rPr>
              <w:t>Josh Martin</w:t>
            </w:r>
          </w:p>
        </w:tc>
        <w:tc>
          <w:tcPr>
            <w:tcW w:w="2802" w:type="dxa"/>
          </w:tcPr>
          <w:p w14:paraId="43C30AF3" w14:textId="3A8FF126" w:rsidR="51A397E6" w:rsidRDefault="51A397E6" w:rsidP="75E743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75E74328">
              <w:rPr>
                <w:rFonts w:ascii="Arial" w:eastAsia="Times New Roman" w:hAnsi="Arial" w:cs="Arial"/>
                <w:sz w:val="24"/>
                <w:szCs w:val="24"/>
              </w:rPr>
              <w:t>University of California</w:t>
            </w:r>
          </w:p>
          <w:p w14:paraId="5F376235" w14:textId="548C0A91" w:rsidR="75E74328" w:rsidRDefault="75E74328" w:rsidP="75E743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321" w:type="dxa"/>
          </w:tcPr>
          <w:p w14:paraId="59B98926" w14:textId="20674619" w:rsidR="51A397E6" w:rsidRDefault="51A397E6" w:rsidP="75E743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75E74328"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20187C5A" w14:textId="6375A2C7" w:rsidR="480537AA" w:rsidRDefault="480537AA" w:rsidP="75E743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75E74328">
              <w:rPr>
                <w:rFonts w:ascii="Arial" w:hAnsi="Arial" w:cs="Arial"/>
                <w:sz w:val="24"/>
                <w:szCs w:val="24"/>
              </w:rPr>
              <w:t xml:space="preserve">Business </w:t>
            </w:r>
          </w:p>
          <w:p w14:paraId="3B5F8A10" w14:textId="66A4E29A" w:rsidR="480537AA" w:rsidRDefault="480537AA" w:rsidP="75E743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75E74328">
              <w:rPr>
                <w:rFonts w:ascii="Arial" w:hAnsi="Arial" w:cs="Arial"/>
                <w:sz w:val="24"/>
                <w:szCs w:val="24"/>
              </w:rPr>
              <w:t>Officer</w:t>
            </w:r>
          </w:p>
        </w:tc>
        <w:tc>
          <w:tcPr>
            <w:tcW w:w="4500" w:type="dxa"/>
          </w:tcPr>
          <w:p w14:paraId="15E7BA81" w14:textId="1923166D" w:rsidR="75E74328" w:rsidRDefault="40E9902E" w:rsidP="245B46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>10</w:t>
            </w:r>
            <w:r w:rsidR="57CAC592" w:rsidRPr="245B463E">
              <w:rPr>
                <w:rFonts w:eastAsiaTheme="minorEastAsia"/>
                <w:sz w:val="24"/>
                <w:szCs w:val="24"/>
              </w:rPr>
              <w:t>0 Enterprise Way Suite E</w:t>
            </w:r>
          </w:p>
          <w:p w14:paraId="7A5AE21C" w14:textId="3264BB38" w:rsidR="75E74328" w:rsidRDefault="57CAC592" w:rsidP="245B46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>Scotts Valley, CA 95066</w:t>
            </w:r>
          </w:p>
          <w:p w14:paraId="6F2448EC" w14:textId="652B4CDF" w:rsidR="75E74328" w:rsidRDefault="75E74328" w:rsidP="167E8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5881818" w14:textId="029406CB" w:rsidR="75E74328" w:rsidRDefault="75E74328" w:rsidP="67CD9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</w:p>
          <w:p w14:paraId="1C4D1630" w14:textId="7D2C6D06" w:rsidR="75E74328" w:rsidRDefault="75E74328" w:rsidP="67CD9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C906791" w14:textId="41C3BE6C" w:rsidR="75E74328" w:rsidRDefault="488C8BE5" w:rsidP="245B46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>(831) 502-0366</w:t>
            </w:r>
          </w:p>
        </w:tc>
        <w:tc>
          <w:tcPr>
            <w:tcW w:w="4050" w:type="dxa"/>
          </w:tcPr>
          <w:p w14:paraId="6604C1B5" w14:textId="0191E6D6" w:rsidR="75E74328" w:rsidRDefault="67AFAEFD" w:rsidP="67CD9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  <w:hyperlink r:id="rId16">
              <w:r w:rsidRPr="167E87B0">
                <w:rPr>
                  <w:rStyle w:val="Hyperlink"/>
                  <w:rFonts w:ascii="Roboto" w:eastAsia="Roboto" w:hAnsi="Roboto" w:cs="Roboto"/>
                  <w:sz w:val="24"/>
                  <w:szCs w:val="24"/>
                </w:rPr>
                <w:t>SmallBusinessFirst@ucsc.edu</w:t>
              </w:r>
            </w:hyperlink>
          </w:p>
          <w:p w14:paraId="6D7C62E2" w14:textId="49278954" w:rsidR="75E74328" w:rsidRDefault="75E74328" w:rsidP="75E743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167E87B0" w14:paraId="0BF91C13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8964A94" w14:textId="52FD7870" w:rsidR="286EAF05" w:rsidRDefault="286EAF05" w:rsidP="167E87B0">
            <w:pPr>
              <w:rPr>
                <w:rFonts w:ascii="Arial" w:hAnsi="Arial" w:cs="Arial"/>
                <w:sz w:val="24"/>
                <w:szCs w:val="24"/>
              </w:rPr>
            </w:pPr>
            <w:r w:rsidRPr="167E87B0">
              <w:rPr>
                <w:rFonts w:ascii="Arial" w:hAnsi="Arial" w:cs="Arial"/>
                <w:sz w:val="24"/>
                <w:szCs w:val="24"/>
              </w:rPr>
              <w:t>Anna Coffman</w:t>
            </w:r>
          </w:p>
        </w:tc>
        <w:tc>
          <w:tcPr>
            <w:tcW w:w="2802" w:type="dxa"/>
          </w:tcPr>
          <w:p w14:paraId="1593CE4F" w14:textId="3A8FF126" w:rsidR="286EAF05" w:rsidRDefault="286EAF05" w:rsidP="167E87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67E87B0">
              <w:rPr>
                <w:rFonts w:ascii="Arial" w:eastAsia="Times New Roman" w:hAnsi="Arial" w:cs="Arial"/>
                <w:sz w:val="24"/>
                <w:szCs w:val="24"/>
              </w:rPr>
              <w:t>University of California</w:t>
            </w:r>
          </w:p>
          <w:p w14:paraId="33D452B6" w14:textId="6D019A11" w:rsidR="167E87B0" w:rsidRDefault="167E87B0" w:rsidP="167E87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321" w:type="dxa"/>
          </w:tcPr>
          <w:p w14:paraId="2FE8B076" w14:textId="20674619" w:rsidR="286EAF05" w:rsidRDefault="286EAF05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167E87B0">
              <w:rPr>
                <w:rFonts w:ascii="Arial" w:hAnsi="Arial" w:cs="Arial"/>
                <w:sz w:val="24"/>
                <w:szCs w:val="24"/>
              </w:rPr>
              <w:t>Alternate</w:t>
            </w:r>
          </w:p>
          <w:p w14:paraId="24706D12" w14:textId="509E0A85" w:rsidR="167E87B0" w:rsidRDefault="167E87B0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520F85E" w14:textId="094DC88E" w:rsidR="286EAF05" w:rsidRDefault="286EAF05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  <w:r w:rsidRPr="167E87B0">
              <w:rPr>
                <w:rFonts w:ascii="Aptos" w:eastAsia="Aptos" w:hAnsi="Aptos" w:cs="Aptos"/>
                <w:color w:val="000000" w:themeColor="text1"/>
                <w:sz w:val="24"/>
                <w:szCs w:val="24"/>
              </w:rPr>
              <w:t>Contract Administrator</w:t>
            </w:r>
          </w:p>
        </w:tc>
        <w:tc>
          <w:tcPr>
            <w:tcW w:w="4500" w:type="dxa"/>
          </w:tcPr>
          <w:p w14:paraId="103709B5" w14:textId="054B1E29" w:rsidR="286EAF05" w:rsidRDefault="286EAF05" w:rsidP="245B46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 xml:space="preserve">5200 Lake Road </w:t>
            </w:r>
          </w:p>
          <w:p w14:paraId="45B75DE0" w14:textId="0120FB38" w:rsidR="286EAF05" w:rsidRDefault="286EAF05" w:rsidP="245B46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>Merced, California 95343</w:t>
            </w:r>
          </w:p>
        </w:tc>
        <w:tc>
          <w:tcPr>
            <w:tcW w:w="1980" w:type="dxa"/>
          </w:tcPr>
          <w:p w14:paraId="1833FD92" w14:textId="4FC93640" w:rsidR="11CE4DC3" w:rsidRDefault="39B47C93" w:rsidP="245B46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45B463E">
              <w:rPr>
                <w:rFonts w:eastAsiaTheme="minorEastAsia"/>
                <w:sz w:val="24"/>
                <w:szCs w:val="24"/>
              </w:rPr>
              <w:t>(</w:t>
            </w:r>
            <w:r w:rsidR="11CE4DC3" w:rsidRPr="245B463E">
              <w:rPr>
                <w:rFonts w:eastAsiaTheme="minorEastAsia"/>
                <w:sz w:val="24"/>
                <w:szCs w:val="24"/>
              </w:rPr>
              <w:t>209</w:t>
            </w:r>
            <w:r w:rsidR="32299B17" w:rsidRPr="245B463E">
              <w:rPr>
                <w:rFonts w:eastAsiaTheme="minorEastAsia"/>
                <w:sz w:val="24"/>
                <w:szCs w:val="24"/>
              </w:rPr>
              <w:t xml:space="preserve">) </w:t>
            </w:r>
            <w:r w:rsidR="11CE4DC3" w:rsidRPr="245B463E">
              <w:rPr>
                <w:rFonts w:eastAsiaTheme="minorEastAsia"/>
                <w:sz w:val="24"/>
                <w:szCs w:val="24"/>
              </w:rPr>
              <w:t>504-8762</w:t>
            </w:r>
          </w:p>
        </w:tc>
        <w:tc>
          <w:tcPr>
            <w:tcW w:w="4050" w:type="dxa"/>
          </w:tcPr>
          <w:p w14:paraId="13634D97" w14:textId="47818C09" w:rsidR="47FE7552" w:rsidRDefault="47FE7552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Roboto" w:hAnsi="Roboto" w:cs="Roboto"/>
                <w:sz w:val="24"/>
                <w:szCs w:val="24"/>
              </w:rPr>
            </w:pPr>
            <w:hyperlink r:id="rId17">
              <w:r w:rsidRPr="167E87B0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acoffman2@ucmerced.edu</w:t>
              </w:r>
            </w:hyperlink>
          </w:p>
        </w:tc>
      </w:tr>
      <w:tr w:rsidR="00B93C00" w:rsidRPr="007130E8" w14:paraId="71156182" w14:textId="77777777" w:rsidTr="245B463E">
        <w:trPr>
          <w:trHeight w:val="10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E0FBE46" w14:textId="77777777" w:rsidR="00B93C00" w:rsidRPr="009029D8" w:rsidRDefault="00B93C00" w:rsidP="00B93C0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Joel Ayala</w:t>
            </w:r>
          </w:p>
        </w:tc>
        <w:tc>
          <w:tcPr>
            <w:tcW w:w="2802" w:type="dxa"/>
          </w:tcPr>
          <w:p w14:paraId="2D035853" w14:textId="77777777" w:rsidR="00B93C00" w:rsidRPr="009029D8" w:rsidRDefault="00B93C00" w:rsidP="00B93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ounty of Los Angeles, Department of Business &amp; Consumer Affairs</w:t>
            </w:r>
          </w:p>
        </w:tc>
        <w:tc>
          <w:tcPr>
            <w:tcW w:w="1321" w:type="dxa"/>
          </w:tcPr>
          <w:p w14:paraId="74603A45" w14:textId="77777777" w:rsidR="00B93C00" w:rsidRPr="009029D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AA86C44" w14:textId="77777777" w:rsidR="00B93C00" w:rsidRPr="009029D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Chief Deputy Director</w:t>
            </w:r>
          </w:p>
        </w:tc>
        <w:tc>
          <w:tcPr>
            <w:tcW w:w="4500" w:type="dxa"/>
          </w:tcPr>
          <w:p w14:paraId="1A4E48A5" w14:textId="77777777" w:rsidR="00B93C00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500 W. Temple Street, Room B-96</w:t>
            </w:r>
          </w:p>
          <w:p w14:paraId="4845908C" w14:textId="77777777" w:rsidR="00B93C00" w:rsidRPr="009029D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Los Angeles, CA 90012</w:t>
            </w:r>
          </w:p>
        </w:tc>
        <w:tc>
          <w:tcPr>
            <w:tcW w:w="1980" w:type="dxa"/>
          </w:tcPr>
          <w:p w14:paraId="2FC723F3" w14:textId="77777777" w:rsidR="00B93C00" w:rsidRPr="009029D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(213) 974-4615</w:t>
            </w:r>
          </w:p>
        </w:tc>
        <w:tc>
          <w:tcPr>
            <w:tcW w:w="4050" w:type="dxa"/>
          </w:tcPr>
          <w:p w14:paraId="05BAF9FF" w14:textId="77777777" w:rsidR="00B93C00" w:rsidRPr="00D779B7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8" w:history="1">
              <w:r w:rsidRPr="00D779B7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jayala@dcba.lacounty.gov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</w:tbl>
    <w:p w14:paraId="41BE67A1" w14:textId="77777777" w:rsidR="00FA33EC" w:rsidRDefault="00FA33EC" w:rsidP="00EB17F6">
      <w:pPr>
        <w:jc w:val="center"/>
        <w:rPr>
          <w:color w:val="FFFFFF" w:themeColor="background1"/>
        </w:rPr>
      </w:pPr>
    </w:p>
    <w:p w14:paraId="3A32E236" w14:textId="0D45FF6B" w:rsidR="00FA33EC" w:rsidRPr="00FA33EC" w:rsidRDefault="00EB17F6" w:rsidP="00FA33EC">
      <w:pPr>
        <w:jc w:val="center"/>
        <w:rPr>
          <w:rFonts w:ascii="Arial" w:hAnsi="Arial" w:cs="Arial"/>
          <w:b/>
          <w:bCs/>
          <w:i/>
          <w:iCs/>
          <w:color w:val="767171" w:themeColor="background2" w:themeShade="80"/>
          <w:sz w:val="24"/>
          <w:szCs w:val="24"/>
        </w:rPr>
      </w:pPr>
      <w:r w:rsidRPr="00EB17F6">
        <w:rPr>
          <w:rFonts w:ascii="Arial" w:hAnsi="Arial" w:cs="Arial"/>
          <w:b/>
          <w:bCs/>
          <w:i/>
          <w:iCs/>
          <w:sz w:val="24"/>
          <w:szCs w:val="24"/>
        </w:rPr>
        <w:t>Member Organizations Next Page</w:t>
      </w:r>
    </w:p>
    <w:p w14:paraId="6B8FF8BB" w14:textId="51646B7C" w:rsidR="00FA33EC" w:rsidRPr="00FA33EC" w:rsidRDefault="00FA33EC">
      <w:pPr>
        <w:rPr>
          <w:rFonts w:ascii="Arial" w:hAnsi="Arial" w:cs="Arial"/>
          <w:b/>
          <w:bCs/>
          <w:i/>
          <w:iCs/>
          <w:color w:val="767171" w:themeColor="background2" w:themeShade="80"/>
          <w:sz w:val="24"/>
          <w:szCs w:val="24"/>
        </w:rPr>
      </w:pPr>
      <w:r w:rsidRPr="00FA33EC">
        <w:rPr>
          <w:rFonts w:ascii="Arial" w:hAnsi="Arial" w:cs="Arial"/>
          <w:b/>
          <w:bCs/>
          <w:i/>
          <w:iCs/>
          <w:color w:val="767171" w:themeColor="background2" w:themeShade="80"/>
          <w:sz w:val="24"/>
          <w:szCs w:val="24"/>
        </w:rPr>
        <w:br w:type="page"/>
      </w:r>
    </w:p>
    <w:p w14:paraId="147C560E" w14:textId="77777777" w:rsidR="00FA33EC" w:rsidRPr="00FA33EC" w:rsidRDefault="00FA33EC" w:rsidP="00EB17F6">
      <w:pPr>
        <w:jc w:val="center"/>
        <w:rPr>
          <w:rFonts w:ascii="Arial" w:hAnsi="Arial" w:cs="Arial"/>
          <w:b/>
          <w:bCs/>
          <w:i/>
          <w:iCs/>
          <w:color w:val="767171" w:themeColor="background2" w:themeShade="80"/>
          <w:sz w:val="24"/>
          <w:szCs w:val="24"/>
        </w:rPr>
      </w:pPr>
    </w:p>
    <w:p w14:paraId="5C4AA911" w14:textId="6AB82511" w:rsidR="004B2274" w:rsidRPr="00FA33EC" w:rsidRDefault="00600119">
      <w:pPr>
        <w:rPr>
          <w:color w:val="767171" w:themeColor="background2" w:themeShade="80"/>
        </w:rPr>
      </w:pPr>
      <w:r w:rsidRPr="00FA33EC">
        <w:rPr>
          <w:color w:val="767171" w:themeColor="background2" w:themeShade="80"/>
        </w:rPr>
        <w:t xml:space="preserve"> the next table</w:t>
      </w:r>
    </w:p>
    <w:tbl>
      <w:tblPr>
        <w:tblStyle w:val="PlainTable1"/>
        <w:tblW w:w="19615" w:type="dxa"/>
        <w:tblLayout w:type="fixed"/>
        <w:tblLook w:val="04A0" w:firstRow="1" w:lastRow="0" w:firstColumn="1" w:lastColumn="0" w:noHBand="0" w:noVBand="1"/>
        <w:tblCaption w:val="Member Table"/>
        <w:tblDescription w:val="This table contains the information about the members of the small business advisory council."/>
      </w:tblPr>
      <w:tblGrid>
        <w:gridCol w:w="2802"/>
        <w:gridCol w:w="2802"/>
        <w:gridCol w:w="1321"/>
        <w:gridCol w:w="2160"/>
        <w:gridCol w:w="4500"/>
        <w:gridCol w:w="1980"/>
        <w:gridCol w:w="4050"/>
      </w:tblGrid>
      <w:tr w:rsidR="000B37FB" w:rsidRPr="00F00D9F" w14:paraId="089EE6E6" w14:textId="77777777" w:rsidTr="245B4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744E04C" w14:textId="77777777" w:rsidR="000B37FB" w:rsidRPr="00382E12" w:rsidRDefault="000B37FB" w:rsidP="000B37FB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802" w:type="dxa"/>
          </w:tcPr>
          <w:p w14:paraId="685D8565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Member Organization</w:t>
            </w:r>
          </w:p>
        </w:tc>
        <w:tc>
          <w:tcPr>
            <w:tcW w:w="1321" w:type="dxa"/>
          </w:tcPr>
          <w:p w14:paraId="66D35FF6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rimary/Alternate</w:t>
            </w:r>
          </w:p>
        </w:tc>
        <w:tc>
          <w:tcPr>
            <w:tcW w:w="2160" w:type="dxa"/>
          </w:tcPr>
          <w:p w14:paraId="56154C4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osition</w:t>
            </w:r>
          </w:p>
        </w:tc>
        <w:tc>
          <w:tcPr>
            <w:tcW w:w="4500" w:type="dxa"/>
          </w:tcPr>
          <w:p w14:paraId="0A1B95C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Mailing Address</w:t>
            </w:r>
          </w:p>
        </w:tc>
        <w:tc>
          <w:tcPr>
            <w:tcW w:w="1980" w:type="dxa"/>
          </w:tcPr>
          <w:p w14:paraId="5F4D112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hone Number</w:t>
            </w:r>
          </w:p>
        </w:tc>
        <w:tc>
          <w:tcPr>
            <w:tcW w:w="4050" w:type="dxa"/>
          </w:tcPr>
          <w:p w14:paraId="2A974781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</w:tr>
      <w:tr w:rsidR="00916850" w:rsidRPr="00736290" w14:paraId="35345F60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30CC086" w14:textId="4E0E9CD1" w:rsidR="00156667" w:rsidRPr="00E01CA5" w:rsidRDefault="00B23554" w:rsidP="000B37F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ose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Langensiepen</w:t>
            </w:r>
            <w:proofErr w:type="spellEnd"/>
          </w:p>
        </w:tc>
        <w:tc>
          <w:tcPr>
            <w:tcW w:w="2802" w:type="dxa"/>
          </w:tcPr>
          <w:p w14:paraId="2B42ACA6" w14:textId="77777777" w:rsidR="00916850" w:rsidRPr="00736290" w:rsidRDefault="00916850" w:rsidP="000B37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Black Chamber of Commerce</w:t>
            </w:r>
          </w:p>
        </w:tc>
        <w:tc>
          <w:tcPr>
            <w:tcW w:w="1321" w:type="dxa"/>
          </w:tcPr>
          <w:p w14:paraId="37E61939" w14:textId="558FC9DC" w:rsidR="00916850" w:rsidRPr="00E01CA5" w:rsidRDefault="00B23554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1626D09" w14:textId="01ABBD44" w:rsidR="00916850" w:rsidRPr="00E01CA5" w:rsidRDefault="00963F53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hief of Operations &amp; Finance</w:t>
            </w:r>
          </w:p>
        </w:tc>
        <w:tc>
          <w:tcPr>
            <w:tcW w:w="4500" w:type="dxa"/>
          </w:tcPr>
          <w:p w14:paraId="07FDB722" w14:textId="77777777" w:rsidR="00916850" w:rsidRPr="00E01CA5" w:rsidRDefault="00916850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600 Sacramento Inn Way, Suite 232</w:t>
            </w:r>
          </w:p>
        </w:tc>
        <w:tc>
          <w:tcPr>
            <w:tcW w:w="1980" w:type="dxa"/>
          </w:tcPr>
          <w:p w14:paraId="2B67440E" w14:textId="125DF326" w:rsidR="00916850" w:rsidRPr="00E01CA5" w:rsidRDefault="0087711F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467-8878</w:t>
            </w:r>
          </w:p>
        </w:tc>
        <w:tc>
          <w:tcPr>
            <w:tcW w:w="4050" w:type="dxa"/>
          </w:tcPr>
          <w:p w14:paraId="33AAA979" w14:textId="05E62579" w:rsidR="00916850" w:rsidRPr="003026E3" w:rsidRDefault="003026E3" w:rsidP="003026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FF"/>
                <w:sz w:val="24"/>
                <w:szCs w:val="24"/>
                <w:u w:val="single"/>
              </w:rPr>
            </w:pPr>
            <w:hyperlink r:id="rId19" w:history="1">
              <w:r w:rsidRPr="00B204DA">
                <w:rPr>
                  <w:rStyle w:val="Hyperlink"/>
                  <w:rFonts w:ascii="Arial" w:hAnsi="Arial" w:cs="Arial"/>
                  <w:sz w:val="24"/>
                  <w:szCs w:val="24"/>
                </w:rPr>
                <w:t>President@calbcc.org</w:t>
              </w:r>
            </w:hyperlink>
          </w:p>
        </w:tc>
      </w:tr>
      <w:tr w:rsidR="000935C8" w:rsidRPr="00736290" w14:paraId="30291895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4CF3B5" w14:textId="50F19E56" w:rsidR="000935C8" w:rsidRPr="00E01CA5" w:rsidRDefault="00B23554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y King</w:t>
            </w:r>
          </w:p>
        </w:tc>
        <w:tc>
          <w:tcPr>
            <w:tcW w:w="2802" w:type="dxa"/>
          </w:tcPr>
          <w:p w14:paraId="322E605D" w14:textId="3CEC59BD" w:rsidR="000935C8" w:rsidRPr="00736290" w:rsidRDefault="000935C8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Black Chamber of Commerce</w:t>
            </w:r>
          </w:p>
        </w:tc>
        <w:tc>
          <w:tcPr>
            <w:tcW w:w="1321" w:type="dxa"/>
          </w:tcPr>
          <w:p w14:paraId="3833A20F" w14:textId="3D31A5F0" w:rsidR="000935C8" w:rsidRPr="00E01CA5" w:rsidRDefault="00B23554" w:rsidP="12B3F9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2FDCDDDC" w14:textId="4D27EA30" w:rsidR="000935C8" w:rsidRPr="00E01CA5" w:rsidRDefault="00B2355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</w:tcPr>
          <w:p w14:paraId="4738148B" w14:textId="7B55D42B" w:rsidR="000935C8" w:rsidRPr="00E01CA5" w:rsidRDefault="005C63EF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600 Sacramento Inn Way, Suite 232</w:t>
            </w:r>
          </w:p>
        </w:tc>
        <w:tc>
          <w:tcPr>
            <w:tcW w:w="1980" w:type="dxa"/>
          </w:tcPr>
          <w:p w14:paraId="4D78E73F" w14:textId="589C1F2F" w:rsidR="000935C8" w:rsidRPr="00E01CA5" w:rsidRDefault="005C63EF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467-8878</w:t>
            </w:r>
          </w:p>
        </w:tc>
        <w:tc>
          <w:tcPr>
            <w:tcW w:w="4050" w:type="dxa"/>
          </w:tcPr>
          <w:p w14:paraId="256EB793" w14:textId="15F93065" w:rsidR="00402CA2" w:rsidRPr="007429BF" w:rsidRDefault="00A10D8A" w:rsidP="00FB7B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20" w:history="1">
              <w:r w:rsidRPr="00A65E88">
                <w:rPr>
                  <w:rStyle w:val="Hyperlink"/>
                  <w:rFonts w:ascii="Arial" w:hAnsi="Arial" w:cs="Arial"/>
                  <w:sz w:val="24"/>
                  <w:szCs w:val="24"/>
                </w:rPr>
                <w:t>operations@calbcc.org</w:t>
              </w:r>
            </w:hyperlink>
          </w:p>
          <w:p w14:paraId="324C320E" w14:textId="5E696959" w:rsidR="009C614C" w:rsidRDefault="009C614C" w:rsidP="00FB7B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6850" w:rsidRPr="00736290" w14:paraId="6FA883AD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69E8B41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vita Farooqui</w:t>
            </w:r>
          </w:p>
        </w:tc>
        <w:tc>
          <w:tcPr>
            <w:tcW w:w="2802" w:type="dxa"/>
          </w:tcPr>
          <w:p w14:paraId="4B510764" w14:textId="22B91C58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ym</w:t>
            </w:r>
            <w:r w:rsidR="00944CA3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oft</w:t>
            </w:r>
            <w:proofErr w:type="spellEnd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Solutions, LLC</w:t>
            </w:r>
          </w:p>
        </w:tc>
        <w:tc>
          <w:tcPr>
            <w:tcW w:w="1321" w:type="dxa"/>
            <w:hideMark/>
          </w:tcPr>
          <w:p w14:paraId="7E956BCE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4555ADEE" w14:textId="24EAE27E" w:rsidR="00916850" w:rsidRPr="00E01CA5" w:rsidRDefault="00E30E07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under</w:t>
            </w:r>
          </w:p>
        </w:tc>
        <w:tc>
          <w:tcPr>
            <w:tcW w:w="4500" w:type="dxa"/>
            <w:hideMark/>
          </w:tcPr>
          <w:p w14:paraId="02FE531D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3835 North Freeway Blvd., Ste. 110</w:t>
            </w:r>
          </w:p>
          <w:p w14:paraId="71C7363B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cramento, CA 95834</w:t>
            </w:r>
          </w:p>
        </w:tc>
        <w:tc>
          <w:tcPr>
            <w:tcW w:w="1980" w:type="dxa"/>
            <w:hideMark/>
          </w:tcPr>
          <w:p w14:paraId="0278663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16) 567-1740</w:t>
            </w:r>
          </w:p>
        </w:tc>
        <w:tc>
          <w:tcPr>
            <w:tcW w:w="4050" w:type="dxa"/>
            <w:hideMark/>
          </w:tcPr>
          <w:p w14:paraId="5FF5B187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1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avita@symsoftsolution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0150DE31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2ED06974" w14:textId="6A9AA3C3" w:rsidR="00916850" w:rsidRPr="00E01CA5" w:rsidRDefault="00544CCA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44CCA">
              <w:rPr>
                <w:rFonts w:ascii="Arial" w:eastAsia="Times New Roman" w:hAnsi="Arial" w:cs="Arial"/>
                <w:sz w:val="24"/>
                <w:szCs w:val="24"/>
              </w:rPr>
              <w:t>Bhavik Patel</w:t>
            </w:r>
          </w:p>
        </w:tc>
        <w:tc>
          <w:tcPr>
            <w:tcW w:w="2802" w:type="dxa"/>
          </w:tcPr>
          <w:p w14:paraId="0C6A464F" w14:textId="0F8942F7" w:rsidR="00916850" w:rsidRPr="00E01CA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ym</w:t>
            </w:r>
            <w:r w:rsidR="00944CA3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oft</w:t>
            </w:r>
            <w:proofErr w:type="spellEnd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Solutions, LLC</w:t>
            </w:r>
          </w:p>
        </w:tc>
        <w:tc>
          <w:tcPr>
            <w:tcW w:w="1321" w:type="dxa"/>
            <w:hideMark/>
          </w:tcPr>
          <w:p w14:paraId="6417FCE5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074DBFE0" w14:textId="58D6D072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1C6AA5">
              <w:rPr>
                <w:rFonts w:ascii="Arial" w:eastAsia="Times New Roman" w:hAnsi="Arial" w:cs="Arial"/>
                <w:sz w:val="24"/>
                <w:szCs w:val="24"/>
              </w:rPr>
              <w:t>EO</w:t>
            </w:r>
          </w:p>
        </w:tc>
        <w:tc>
          <w:tcPr>
            <w:tcW w:w="4500" w:type="dxa"/>
            <w:hideMark/>
          </w:tcPr>
          <w:p w14:paraId="4CC6B051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4090 Truxel Road, Suite 200</w:t>
            </w:r>
          </w:p>
          <w:p w14:paraId="7D66F940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cramento, CA 95834</w:t>
            </w:r>
          </w:p>
        </w:tc>
        <w:tc>
          <w:tcPr>
            <w:tcW w:w="1980" w:type="dxa"/>
            <w:hideMark/>
          </w:tcPr>
          <w:p w14:paraId="727506AE" w14:textId="585F1C63" w:rsidR="00916850" w:rsidRPr="00E01CA5" w:rsidRDefault="003F0C53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16) 567-1740</w:t>
            </w:r>
          </w:p>
        </w:tc>
        <w:tc>
          <w:tcPr>
            <w:tcW w:w="4050" w:type="dxa"/>
            <w:hideMark/>
          </w:tcPr>
          <w:p w14:paraId="0E8E39EC" w14:textId="3A42CFA1" w:rsidR="00916850" w:rsidRPr="008926D4" w:rsidRDefault="008926D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2" w:history="1">
              <w:r w:rsidRPr="008926D4">
                <w:rPr>
                  <w:rStyle w:val="Hyperlink"/>
                  <w:rFonts w:ascii="Arial" w:hAnsi="Arial" w:cs="Arial"/>
                  <w:sz w:val="24"/>
                  <w:szCs w:val="24"/>
                </w:rPr>
                <w:t>bhavik@symsoftsolutions.com</w:t>
              </w:r>
            </w:hyperlink>
          </w:p>
        </w:tc>
      </w:tr>
      <w:tr w:rsidR="00916850" w:rsidRPr="00736290" w14:paraId="75634442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1668ADE8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tephen Simpson</w:t>
            </w:r>
          </w:p>
        </w:tc>
        <w:tc>
          <w:tcPr>
            <w:tcW w:w="2802" w:type="dxa"/>
          </w:tcPr>
          <w:p w14:paraId="48E4684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oalition of SB/DVBE</w:t>
            </w:r>
          </w:p>
        </w:tc>
        <w:tc>
          <w:tcPr>
            <w:tcW w:w="1321" w:type="dxa"/>
            <w:hideMark/>
          </w:tcPr>
          <w:p w14:paraId="7D81970A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6F8C4CF9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 xml:space="preserve">Advocate </w:t>
            </w:r>
          </w:p>
        </w:tc>
        <w:tc>
          <w:tcPr>
            <w:tcW w:w="4500" w:type="dxa"/>
            <w:hideMark/>
          </w:tcPr>
          <w:p w14:paraId="7471CD7C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2724 E. Annadale Avenue</w:t>
            </w:r>
          </w:p>
          <w:p w14:paraId="4CE516F1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Fresno, CA 93706</w:t>
            </w:r>
          </w:p>
        </w:tc>
        <w:tc>
          <w:tcPr>
            <w:tcW w:w="1980" w:type="dxa"/>
            <w:hideMark/>
          </w:tcPr>
          <w:p w14:paraId="0BADF000" w14:textId="54A199DA" w:rsidR="00916850" w:rsidRPr="00E01CA5" w:rsidRDefault="002F0384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559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497.5818</w:t>
            </w:r>
          </w:p>
        </w:tc>
        <w:tc>
          <w:tcPr>
            <w:tcW w:w="4050" w:type="dxa"/>
            <w:noWrap/>
            <w:hideMark/>
          </w:tcPr>
          <w:p w14:paraId="2ADCD850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3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teve@sanjoaquindist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0DCB5845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7C3E97F3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hilip Vermeulen</w:t>
            </w:r>
          </w:p>
        </w:tc>
        <w:tc>
          <w:tcPr>
            <w:tcW w:w="2802" w:type="dxa"/>
          </w:tcPr>
          <w:p w14:paraId="08584EC6" w14:textId="77777777" w:rsidR="00916850" w:rsidRPr="00E01CA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oalition of SB/DVBE</w:t>
            </w:r>
          </w:p>
        </w:tc>
        <w:tc>
          <w:tcPr>
            <w:tcW w:w="1321" w:type="dxa"/>
            <w:hideMark/>
          </w:tcPr>
          <w:p w14:paraId="3ED2C165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365213C3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dvocate</w:t>
            </w:r>
          </w:p>
        </w:tc>
        <w:tc>
          <w:tcPr>
            <w:tcW w:w="4500" w:type="dxa"/>
            <w:hideMark/>
          </w:tcPr>
          <w:p w14:paraId="05CCF20A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3457 Castle Creek CT</w:t>
            </w:r>
          </w:p>
          <w:p w14:paraId="226E2713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Roseville, CA 95661</w:t>
            </w:r>
          </w:p>
        </w:tc>
        <w:tc>
          <w:tcPr>
            <w:tcW w:w="1980" w:type="dxa"/>
            <w:hideMark/>
          </w:tcPr>
          <w:p w14:paraId="76DDDBA4" w14:textId="5698286B" w:rsidR="00916850" w:rsidRPr="00E01CA5" w:rsidRDefault="002F038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916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784.7055</w:t>
            </w:r>
          </w:p>
        </w:tc>
        <w:tc>
          <w:tcPr>
            <w:tcW w:w="4050" w:type="dxa"/>
            <w:hideMark/>
          </w:tcPr>
          <w:p w14:paraId="38401751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4" w:history="1">
              <w:r w:rsidRPr="00AD2F88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phil@pvgov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373F1740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0E330ABB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fredo Daniel Garza</w:t>
            </w:r>
          </w:p>
        </w:tc>
        <w:tc>
          <w:tcPr>
            <w:tcW w:w="2802" w:type="dxa"/>
          </w:tcPr>
          <w:p w14:paraId="572F612D" w14:textId="77777777" w:rsidR="00916850" w:rsidRPr="00540E77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A RAZA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Roundtable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de California</w:t>
            </w:r>
          </w:p>
        </w:tc>
        <w:tc>
          <w:tcPr>
            <w:tcW w:w="1321" w:type="dxa"/>
            <w:hideMark/>
          </w:tcPr>
          <w:p w14:paraId="4FAFF2DC" w14:textId="3391A48B" w:rsidR="00916850" w:rsidRPr="00E01CA5" w:rsidRDefault="00BF3C8C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2C04B0E6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Board Member</w:t>
            </w:r>
          </w:p>
        </w:tc>
        <w:tc>
          <w:tcPr>
            <w:tcW w:w="4500" w:type="dxa"/>
            <w:hideMark/>
          </w:tcPr>
          <w:p w14:paraId="4B032C4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50 Beverly Blvd.</w:t>
            </w:r>
          </w:p>
          <w:p w14:paraId="53C5F5D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n Jose, CA 95116</w:t>
            </w:r>
          </w:p>
        </w:tc>
        <w:tc>
          <w:tcPr>
            <w:tcW w:w="1980" w:type="dxa"/>
            <w:hideMark/>
          </w:tcPr>
          <w:p w14:paraId="6C74D101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408) 205-3415</w:t>
            </w:r>
          </w:p>
        </w:tc>
        <w:tc>
          <w:tcPr>
            <w:tcW w:w="4050" w:type="dxa"/>
            <w:hideMark/>
          </w:tcPr>
          <w:p w14:paraId="7427EA7F" w14:textId="72E47618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5">
              <w:r w:rsidRPr="5C09B156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ironworkrdanny@yahoo.com</w:t>
              </w:r>
            </w:hyperlink>
            <w:r w:rsidRPr="5C09B156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  <w:p w14:paraId="05EE5A64" w14:textId="5DABA021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  <w:p w14:paraId="6A3B4FC5" w14:textId="670B3853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  <w:p w14:paraId="58831164" w14:textId="24FDD8E7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5C09B156" w14:paraId="55588671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BE95F10" w14:textId="238E84C2" w:rsidR="300B496A" w:rsidRDefault="300B496A" w:rsidP="5C09B15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Herman Vasquez</w:t>
            </w:r>
          </w:p>
        </w:tc>
        <w:tc>
          <w:tcPr>
            <w:tcW w:w="2802" w:type="dxa"/>
          </w:tcPr>
          <w:p w14:paraId="123D8C19" w14:textId="576EC92D" w:rsidR="300B496A" w:rsidRDefault="300B496A" w:rsidP="5C09B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A RAZA </w:t>
            </w:r>
            <w:proofErr w:type="spellStart"/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Roundtable</w:t>
            </w:r>
            <w:proofErr w:type="spellEnd"/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de California</w:t>
            </w:r>
          </w:p>
        </w:tc>
        <w:tc>
          <w:tcPr>
            <w:tcW w:w="1321" w:type="dxa"/>
            <w:hideMark/>
          </w:tcPr>
          <w:p w14:paraId="4D03B584" w14:textId="6E273A0A" w:rsidR="300B496A" w:rsidRDefault="300B496A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5236223F" w14:textId="7C3B8E83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Executive Board Member</w:t>
            </w:r>
          </w:p>
        </w:tc>
        <w:tc>
          <w:tcPr>
            <w:tcW w:w="4500" w:type="dxa"/>
            <w:hideMark/>
          </w:tcPr>
          <w:p w14:paraId="52EBF4EC" w14:textId="77777777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50 Beverly Blvd.</w:t>
            </w:r>
          </w:p>
          <w:p w14:paraId="3311E0C9" w14:textId="3F2C7C1C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San Jose, CA 95116</w:t>
            </w:r>
          </w:p>
        </w:tc>
        <w:tc>
          <w:tcPr>
            <w:tcW w:w="1980" w:type="dxa"/>
            <w:hideMark/>
          </w:tcPr>
          <w:p w14:paraId="5805F83D" w14:textId="4D266830" w:rsidR="0F11D2AB" w:rsidRDefault="0F11D2AB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408) 771-7622</w:t>
            </w:r>
          </w:p>
        </w:tc>
        <w:tc>
          <w:tcPr>
            <w:tcW w:w="4050" w:type="dxa"/>
            <w:hideMark/>
          </w:tcPr>
          <w:p w14:paraId="023572AF" w14:textId="435B4287" w:rsidR="0F11D2AB" w:rsidRDefault="0F11D2AB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Aptos"/>
                <w:sz w:val="24"/>
                <w:szCs w:val="24"/>
              </w:rPr>
            </w:pPr>
            <w:hyperlink r:id="rId26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Vasquezctc7@gmail.com</w:t>
              </w:r>
            </w:hyperlink>
          </w:p>
        </w:tc>
      </w:tr>
      <w:tr w:rsidR="00916850" w:rsidRPr="00736290" w14:paraId="404C247C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F027379" w14:textId="5800B560" w:rsidR="00916850" w:rsidRPr="00E01CA5" w:rsidRDefault="00916850" w:rsidP="5C09B15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on Stoneham</w:t>
            </w:r>
          </w:p>
        </w:tc>
        <w:tc>
          <w:tcPr>
            <w:tcW w:w="2802" w:type="dxa"/>
          </w:tcPr>
          <w:p w14:paraId="5C14CB0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Agape Enterprises</w:t>
            </w:r>
          </w:p>
        </w:tc>
        <w:tc>
          <w:tcPr>
            <w:tcW w:w="1321" w:type="dxa"/>
            <w:hideMark/>
          </w:tcPr>
          <w:p w14:paraId="24BE0F8F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2A679B0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  <w:hideMark/>
          </w:tcPr>
          <w:p w14:paraId="63B2DFE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7223 Avon Court</w:t>
            </w:r>
          </w:p>
          <w:p w14:paraId="6043F5D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</w:tc>
        <w:tc>
          <w:tcPr>
            <w:tcW w:w="1980" w:type="dxa"/>
            <w:hideMark/>
          </w:tcPr>
          <w:p w14:paraId="2A3ADB9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25) 803-5736</w:t>
            </w:r>
          </w:p>
          <w:p w14:paraId="2F065F2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A56AF9">
              <w:rPr>
                <w:rFonts w:ascii="Arial" w:eastAsia="Times New Roman" w:hAnsi="Arial" w:cs="Arial"/>
                <w:sz w:val="24"/>
                <w:szCs w:val="24"/>
              </w:rPr>
              <w:t xml:space="preserve">: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(415)</w:t>
            </w:r>
            <w:r w:rsidR="00A56AF9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533-7741</w:t>
            </w:r>
          </w:p>
        </w:tc>
        <w:tc>
          <w:tcPr>
            <w:tcW w:w="4050" w:type="dxa"/>
            <w:hideMark/>
          </w:tcPr>
          <w:p w14:paraId="227D69AF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7" w:history="1">
              <w:r w:rsidRPr="006738BB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dstoneham@agape1.biz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688059F9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4206E95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Lee Cunningham</w:t>
            </w:r>
          </w:p>
        </w:tc>
        <w:tc>
          <w:tcPr>
            <w:tcW w:w="2802" w:type="dxa"/>
          </w:tcPr>
          <w:p w14:paraId="2B3F1330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Women Construction Owners &amp; Executives</w:t>
            </w:r>
          </w:p>
        </w:tc>
        <w:tc>
          <w:tcPr>
            <w:tcW w:w="1321" w:type="dxa"/>
            <w:hideMark/>
          </w:tcPr>
          <w:p w14:paraId="2DCFCFBC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18613B1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  <w:hideMark/>
          </w:tcPr>
          <w:p w14:paraId="65248206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D15B1">
              <w:rPr>
                <w:rFonts w:ascii="Arial" w:eastAsia="Times New Roman" w:hAnsi="Arial" w:cs="Arial"/>
                <w:sz w:val="24"/>
                <w:szCs w:val="24"/>
              </w:rPr>
              <w:t>825 West 14th Street</w:t>
            </w:r>
          </w:p>
          <w:p w14:paraId="449D0183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D15B1">
              <w:rPr>
                <w:rFonts w:ascii="Arial" w:eastAsia="Times New Roman" w:hAnsi="Arial" w:cs="Arial"/>
                <w:sz w:val="24"/>
                <w:szCs w:val="24"/>
              </w:rPr>
              <w:t>Eureka, CA 95501</w:t>
            </w:r>
          </w:p>
        </w:tc>
        <w:tc>
          <w:tcPr>
            <w:tcW w:w="1980" w:type="dxa"/>
            <w:hideMark/>
          </w:tcPr>
          <w:p w14:paraId="564FD68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707) 443-0934</w:t>
            </w:r>
          </w:p>
        </w:tc>
        <w:tc>
          <w:tcPr>
            <w:tcW w:w="4050" w:type="dxa"/>
            <w:hideMark/>
          </w:tcPr>
          <w:p w14:paraId="4FE6E8D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8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lee@btmetal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27673452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1F0890AF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Ruth Bley</w:t>
            </w:r>
          </w:p>
        </w:tc>
        <w:tc>
          <w:tcPr>
            <w:tcW w:w="2802" w:type="dxa"/>
          </w:tcPr>
          <w:p w14:paraId="26A33A48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Women Construction Owners &amp; Executives</w:t>
            </w:r>
          </w:p>
        </w:tc>
        <w:tc>
          <w:tcPr>
            <w:tcW w:w="1321" w:type="dxa"/>
            <w:hideMark/>
          </w:tcPr>
          <w:p w14:paraId="5EFF922E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0D97C721" w14:textId="168B2999" w:rsidR="00916850" w:rsidRPr="00740DD5" w:rsidRDefault="00916850" w:rsidP="245B4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00" w:type="dxa"/>
            <w:hideMark/>
          </w:tcPr>
          <w:p w14:paraId="12BEFD5B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425 Call Canyon Road</w:t>
            </w:r>
          </w:p>
          <w:p w14:paraId="440A40A9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astro Valley, CA 94552</w:t>
            </w:r>
          </w:p>
        </w:tc>
        <w:tc>
          <w:tcPr>
            <w:tcW w:w="1980" w:type="dxa"/>
            <w:hideMark/>
          </w:tcPr>
          <w:p w14:paraId="585F5A80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510) 538-5228</w:t>
            </w:r>
          </w:p>
        </w:tc>
        <w:tc>
          <w:tcPr>
            <w:tcW w:w="4050" w:type="dxa"/>
            <w:hideMark/>
          </w:tcPr>
          <w:p w14:paraId="5D1FC8CC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9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rbley@bleyco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7D2EB18A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D4EEB15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Julian Canete</w:t>
            </w:r>
          </w:p>
        </w:tc>
        <w:tc>
          <w:tcPr>
            <w:tcW w:w="2802" w:type="dxa"/>
          </w:tcPr>
          <w:p w14:paraId="179D4E70" w14:textId="6E792AF9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 Hispanic Chamber</w:t>
            </w:r>
            <w:r w:rsidR="00972B2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of Commerce</w:t>
            </w:r>
          </w:p>
        </w:tc>
        <w:tc>
          <w:tcPr>
            <w:tcW w:w="1321" w:type="dxa"/>
            <w:hideMark/>
          </w:tcPr>
          <w:p w14:paraId="08D6CEF2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33CDCC7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esident &amp; CEO</w:t>
            </w:r>
          </w:p>
        </w:tc>
        <w:tc>
          <w:tcPr>
            <w:tcW w:w="4500" w:type="dxa"/>
            <w:hideMark/>
          </w:tcPr>
          <w:p w14:paraId="792AC88C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510 J Street, Suite 110,</w:t>
            </w:r>
          </w:p>
          <w:p w14:paraId="795CADB3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hideMark/>
          </w:tcPr>
          <w:p w14:paraId="73809C31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4-2221</w:t>
            </w:r>
          </w:p>
        </w:tc>
        <w:tc>
          <w:tcPr>
            <w:tcW w:w="4050" w:type="dxa"/>
            <w:hideMark/>
          </w:tcPr>
          <w:p w14:paraId="27F500DC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0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canetej@cahcc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1FF61477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035DEF20" w14:textId="52B17912" w:rsidR="00916850" w:rsidRPr="00522269" w:rsidRDefault="00491584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scar Garcia</w:t>
            </w:r>
          </w:p>
        </w:tc>
        <w:tc>
          <w:tcPr>
            <w:tcW w:w="2802" w:type="dxa"/>
          </w:tcPr>
          <w:p w14:paraId="45AB58FE" w14:textId="01E4E5F0" w:rsidR="00916850" w:rsidRPr="00522269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CA Hispanic Chamber</w:t>
            </w:r>
            <w:r w:rsidR="00972B2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522269">
              <w:rPr>
                <w:rFonts w:ascii="Arial" w:eastAsia="Times New Roman" w:hAnsi="Arial" w:cs="Arial"/>
                <w:sz w:val="24"/>
                <w:szCs w:val="24"/>
              </w:rPr>
              <w:t xml:space="preserve"> of Commerce</w:t>
            </w:r>
          </w:p>
        </w:tc>
        <w:tc>
          <w:tcPr>
            <w:tcW w:w="1321" w:type="dxa"/>
            <w:hideMark/>
          </w:tcPr>
          <w:p w14:paraId="5981F538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69A9433A" w14:textId="77777777" w:rsidR="00916850" w:rsidRPr="00522269" w:rsidRDefault="00CE1FF5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irector</w:t>
            </w:r>
          </w:p>
        </w:tc>
        <w:tc>
          <w:tcPr>
            <w:tcW w:w="4500" w:type="dxa"/>
            <w:hideMark/>
          </w:tcPr>
          <w:p w14:paraId="1D84F8C4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1510 J Street, Suite 110,</w:t>
            </w:r>
          </w:p>
          <w:p w14:paraId="114831E0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hideMark/>
          </w:tcPr>
          <w:p w14:paraId="19AE1A78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(916) 444-2221</w:t>
            </w:r>
          </w:p>
        </w:tc>
        <w:tc>
          <w:tcPr>
            <w:tcW w:w="4050" w:type="dxa"/>
            <w:hideMark/>
          </w:tcPr>
          <w:p w14:paraId="473A3AFF" w14:textId="2F806E00" w:rsidR="00916850" w:rsidRPr="00522269" w:rsidRDefault="00F15D83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>oscar@cahcc.com</w:t>
            </w:r>
          </w:p>
        </w:tc>
      </w:tr>
      <w:tr w:rsidR="00916850" w:rsidRPr="00736290" w14:paraId="3CF54AFB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E7BEC2D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haila Rao Mistry</w:t>
            </w:r>
          </w:p>
        </w:tc>
        <w:tc>
          <w:tcPr>
            <w:tcW w:w="2802" w:type="dxa"/>
          </w:tcPr>
          <w:p w14:paraId="3320571C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National Association of Women Business Owners-CA</w:t>
            </w:r>
          </w:p>
        </w:tc>
        <w:tc>
          <w:tcPr>
            <w:tcW w:w="1321" w:type="dxa"/>
            <w:hideMark/>
          </w:tcPr>
          <w:p w14:paraId="7ABAA210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64E8384C" w14:textId="5456107B" w:rsidR="00C10D81" w:rsidRPr="00A10D8A" w:rsidRDefault="00916850" w:rsidP="00A10D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  <w:hideMark/>
          </w:tcPr>
          <w:p w14:paraId="3BC49872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51 Pico Street</w:t>
            </w:r>
          </w:p>
          <w:p w14:paraId="00192948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orona, CA 92881</w:t>
            </w:r>
          </w:p>
        </w:tc>
        <w:tc>
          <w:tcPr>
            <w:tcW w:w="1980" w:type="dxa"/>
            <w:hideMark/>
          </w:tcPr>
          <w:p w14:paraId="605156CB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51) 738-2000</w:t>
            </w:r>
          </w:p>
        </w:tc>
        <w:tc>
          <w:tcPr>
            <w:tcW w:w="4050" w:type="dxa"/>
            <w:hideMark/>
          </w:tcPr>
          <w:p w14:paraId="2B7B86F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1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haila@stem-institute.org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2D8DA92A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294A6131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Renee White Fraser</w:t>
            </w:r>
          </w:p>
        </w:tc>
        <w:tc>
          <w:tcPr>
            <w:tcW w:w="2802" w:type="dxa"/>
          </w:tcPr>
          <w:p w14:paraId="257F5EC2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National Association of Women Business Owners-CA</w:t>
            </w:r>
          </w:p>
        </w:tc>
        <w:tc>
          <w:tcPr>
            <w:tcW w:w="1321" w:type="dxa"/>
            <w:hideMark/>
          </w:tcPr>
          <w:p w14:paraId="2262F6AB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499DCED2" w14:textId="53BAC47A" w:rsidR="00916850" w:rsidRPr="00740DD5" w:rsidRDefault="00A14DAB" w:rsidP="002D47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14DAB">
              <w:rPr>
                <w:rFonts w:ascii="Arial" w:eastAsia="Times New Roman" w:hAnsi="Arial" w:cs="Arial"/>
                <w:sz w:val="24"/>
                <w:szCs w:val="24"/>
              </w:rPr>
              <w:t>Member</w:t>
            </w:r>
          </w:p>
        </w:tc>
        <w:tc>
          <w:tcPr>
            <w:tcW w:w="4500" w:type="dxa"/>
            <w:hideMark/>
          </w:tcPr>
          <w:p w14:paraId="461419D1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1631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Pontius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Avenue</w:t>
            </w:r>
          </w:p>
          <w:p w14:paraId="0C2F445D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os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ngeles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, CA 90025</w:t>
            </w:r>
          </w:p>
        </w:tc>
        <w:tc>
          <w:tcPr>
            <w:tcW w:w="1980" w:type="dxa"/>
            <w:hideMark/>
          </w:tcPr>
          <w:p w14:paraId="0C5E6AAC" w14:textId="2F73608D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310) 319</w:t>
            </w:r>
            <w:r w:rsidR="00881DFF" w:rsidRPr="00881DFF">
              <w:rPr>
                <w:rFonts w:ascii="Arial" w:hAnsi="Arial" w:cs="Arial"/>
                <w:sz w:val="24"/>
                <w:szCs w:val="24"/>
              </w:rPr>
              <w:t>-9101</w:t>
            </w:r>
          </w:p>
        </w:tc>
        <w:tc>
          <w:tcPr>
            <w:tcW w:w="4050" w:type="dxa"/>
            <w:hideMark/>
          </w:tcPr>
          <w:p w14:paraId="1D2EF585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2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rfraser@frasercommunication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5C3820" w14:paraId="36E33E35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E9F6C6D" w14:textId="41D19916" w:rsidR="00916850" w:rsidRPr="008C197D" w:rsidRDefault="2CE8355E" w:rsidP="12B3F941">
            <w:r w:rsidRPr="12B3F941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Karen Nelson</w:t>
            </w:r>
          </w:p>
        </w:tc>
        <w:tc>
          <w:tcPr>
            <w:tcW w:w="2802" w:type="dxa"/>
          </w:tcPr>
          <w:p w14:paraId="350F65F8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lifornia Asian Pacific Chamber of Commerce</w:t>
            </w:r>
          </w:p>
        </w:tc>
        <w:tc>
          <w:tcPr>
            <w:tcW w:w="1321" w:type="dxa"/>
            <w:noWrap/>
            <w:hideMark/>
          </w:tcPr>
          <w:p w14:paraId="2AC7A2CD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47BD65CB" w14:textId="51EC55A1" w:rsidR="00916850" w:rsidRPr="00740DD5" w:rsidRDefault="1F83EDCC" w:rsidP="002D47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Vice President</w:t>
            </w:r>
            <w:r w:rsidR="001C5F06" w:rsidRPr="12B3F941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3030CE4B" w:rsidRPr="12B3F941">
              <w:rPr>
                <w:rFonts w:ascii="Arial" w:eastAsia="Times New Roman" w:hAnsi="Arial" w:cs="Arial"/>
                <w:sz w:val="24"/>
                <w:szCs w:val="24"/>
              </w:rPr>
              <w:t>Global &amp; Domestic Programs</w:t>
            </w:r>
          </w:p>
        </w:tc>
        <w:tc>
          <w:tcPr>
            <w:tcW w:w="4500" w:type="dxa"/>
            <w:hideMark/>
          </w:tcPr>
          <w:p w14:paraId="47F6F5FC" w14:textId="77777777" w:rsidR="00916850" w:rsidRPr="00540E77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2331 </w:t>
            </w:r>
            <w:proofErr w:type="gram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lhambra</w:t>
            </w:r>
            <w:proofErr w:type="gram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100</w:t>
            </w:r>
          </w:p>
          <w:p w14:paraId="6847AB32" w14:textId="77777777" w:rsidR="00916850" w:rsidRPr="00540E77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7</w:t>
            </w:r>
          </w:p>
        </w:tc>
        <w:tc>
          <w:tcPr>
            <w:tcW w:w="1980" w:type="dxa"/>
          </w:tcPr>
          <w:p w14:paraId="207F978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6-7883</w:t>
            </w:r>
          </w:p>
        </w:tc>
        <w:tc>
          <w:tcPr>
            <w:tcW w:w="4050" w:type="dxa"/>
          </w:tcPr>
          <w:p w14:paraId="59E4BAE8" w14:textId="23161189" w:rsidR="00916850" w:rsidRPr="00740DD5" w:rsidRDefault="3E2E8026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r w:rsidRPr="12B3F941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>knelson</w:t>
            </w:r>
            <w:hyperlink r:id="rId33">
              <w:r w:rsidR="00916850" w:rsidRPr="12B3F941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@calasiancc.org</w:t>
              </w:r>
            </w:hyperlink>
            <w:r w:rsidR="00916850" w:rsidRPr="12B3F941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4B3F3C8F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46D64E9F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at Fong Kushida</w:t>
            </w:r>
          </w:p>
        </w:tc>
        <w:tc>
          <w:tcPr>
            <w:tcW w:w="2802" w:type="dxa"/>
          </w:tcPr>
          <w:p w14:paraId="2692FBA9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lifornia Asian Pacific Chamber of Commerce</w:t>
            </w:r>
          </w:p>
        </w:tc>
        <w:tc>
          <w:tcPr>
            <w:tcW w:w="1321" w:type="dxa"/>
            <w:noWrap/>
            <w:hideMark/>
          </w:tcPr>
          <w:p w14:paraId="6FCD4A53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  <w:hideMark/>
          </w:tcPr>
          <w:p w14:paraId="31A93A61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esident/CEO</w:t>
            </w:r>
          </w:p>
        </w:tc>
        <w:tc>
          <w:tcPr>
            <w:tcW w:w="4500" w:type="dxa"/>
            <w:hideMark/>
          </w:tcPr>
          <w:p w14:paraId="44316831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2331 </w:t>
            </w:r>
            <w:proofErr w:type="gram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lhambra</w:t>
            </w:r>
            <w:proofErr w:type="gram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100</w:t>
            </w:r>
          </w:p>
          <w:p w14:paraId="3676E82F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7</w:t>
            </w:r>
          </w:p>
        </w:tc>
        <w:tc>
          <w:tcPr>
            <w:tcW w:w="1980" w:type="dxa"/>
            <w:hideMark/>
          </w:tcPr>
          <w:p w14:paraId="0AB61863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6-7883</w:t>
            </w:r>
          </w:p>
        </w:tc>
        <w:tc>
          <w:tcPr>
            <w:tcW w:w="4050" w:type="dxa"/>
            <w:hideMark/>
          </w:tcPr>
          <w:p w14:paraId="06D2421E" w14:textId="6A37B176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4">
              <w:r w:rsidRPr="12B3F941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patfongkushida@calasiancc.org</w:t>
              </w:r>
            </w:hyperlink>
          </w:p>
        </w:tc>
      </w:tr>
      <w:tr w:rsidR="00AB2992" w:rsidRPr="00736290" w14:paraId="10955BD0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01A7BE45" w14:textId="1482D312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Lori Kammerer</w:t>
            </w:r>
          </w:p>
        </w:tc>
        <w:tc>
          <w:tcPr>
            <w:tcW w:w="2802" w:type="dxa"/>
          </w:tcPr>
          <w:p w14:paraId="1B3B0DFF" w14:textId="517121BB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Metals Coalition</w:t>
            </w:r>
          </w:p>
        </w:tc>
        <w:tc>
          <w:tcPr>
            <w:tcW w:w="1321" w:type="dxa"/>
            <w:noWrap/>
          </w:tcPr>
          <w:p w14:paraId="4394BA91" w14:textId="15B252E5" w:rsidR="00AB2992" w:rsidRPr="642BBE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</w:tcPr>
          <w:p w14:paraId="3BC6243B" w14:textId="22BD448B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Government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Relations</w:t>
            </w:r>
          </w:p>
        </w:tc>
        <w:tc>
          <w:tcPr>
            <w:tcW w:w="4500" w:type="dxa"/>
          </w:tcPr>
          <w:p w14:paraId="51FB4D0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15 K Street, 17th Floor</w:t>
            </w:r>
          </w:p>
          <w:p w14:paraId="3B68BB9C" w14:textId="30C7F3A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3BF210C9" w14:textId="01DAC774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(916)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16 5674</w:t>
            </w:r>
          </w:p>
        </w:tc>
        <w:tc>
          <w:tcPr>
            <w:tcW w:w="4050" w:type="dxa"/>
          </w:tcPr>
          <w:p w14:paraId="507AC2F0" w14:textId="41225DB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5" w:history="1">
              <w:r w:rsidRPr="00D9519E">
                <w:rPr>
                  <w:rStyle w:val="Hyperlink"/>
                  <w:rFonts w:ascii="Arial" w:hAnsi="Arial" w:cs="Arial"/>
                  <w:sz w:val="24"/>
                  <w:szCs w:val="24"/>
                </w:rPr>
                <w:t>lorikammerer</w:t>
              </w:r>
              <w:r w:rsidRPr="00D9519E">
                <w:rPr>
                  <w:rStyle w:val="Hyperlink"/>
                  <w:rFonts w:ascii="Arial" w:hAnsi="Arial" w:cs="Arial"/>
                </w:rPr>
                <w:t>@gmail.com</w:t>
              </w:r>
            </w:hyperlink>
            <w:r>
              <w:rPr>
                <w:rFonts w:ascii="Arial" w:hAnsi="Arial" w:cs="Arial"/>
                <w:color w:val="0000FF"/>
                <w:u w:val="single"/>
              </w:rPr>
              <w:t xml:space="preserve"> </w:t>
            </w:r>
          </w:p>
        </w:tc>
      </w:tr>
      <w:tr w:rsidR="00AB2992" w:rsidRPr="00736290" w14:paraId="40813FF3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1CEE2FA9" w14:textId="0F6DF8F6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mes Simonelli</w:t>
            </w:r>
          </w:p>
        </w:tc>
        <w:tc>
          <w:tcPr>
            <w:tcW w:w="2802" w:type="dxa"/>
          </w:tcPr>
          <w:p w14:paraId="78A71A51" w14:textId="39EB4D83" w:rsidR="00AB2992" w:rsidRPr="00736290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Metals Coalition</w:t>
            </w:r>
          </w:p>
        </w:tc>
        <w:tc>
          <w:tcPr>
            <w:tcW w:w="1321" w:type="dxa"/>
            <w:noWrap/>
          </w:tcPr>
          <w:p w14:paraId="3DA990E8" w14:textId="3596A58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</w:tcPr>
          <w:p w14:paraId="2D28FB4F" w14:textId="09F58E30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xecutive Director</w:t>
            </w:r>
          </w:p>
        </w:tc>
        <w:tc>
          <w:tcPr>
            <w:tcW w:w="4500" w:type="dxa"/>
          </w:tcPr>
          <w:p w14:paraId="3E24525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971 Warren Lane</w:t>
            </w:r>
          </w:p>
          <w:p w14:paraId="183DD62D" w14:textId="6FA2B576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l Dorado Hills, CA 95762</w:t>
            </w:r>
          </w:p>
        </w:tc>
        <w:tc>
          <w:tcPr>
            <w:tcW w:w="1980" w:type="dxa"/>
          </w:tcPr>
          <w:p w14:paraId="174E32F9" w14:textId="6E36263C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933 3075</w:t>
            </w:r>
          </w:p>
        </w:tc>
        <w:tc>
          <w:tcPr>
            <w:tcW w:w="4050" w:type="dxa"/>
          </w:tcPr>
          <w:p w14:paraId="0BA49548" w14:textId="728ABC5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Arial Nova" w:hAnsi="Arial Nova" w:cs="Arial Nova"/>
                <w:sz w:val="24"/>
                <w:szCs w:val="24"/>
              </w:rPr>
            </w:pPr>
            <w:hyperlink r:id="rId36">
              <w:r w:rsidRPr="12B3F941">
                <w:rPr>
                  <w:rStyle w:val="Hyperlink"/>
                  <w:rFonts w:ascii="Arial Nova" w:eastAsia="Arial Nova" w:hAnsi="Arial Nova" w:cs="Arial Nova"/>
                  <w:sz w:val="24"/>
                  <w:szCs w:val="24"/>
                </w:rPr>
                <w:t>james@metalscoalition.com</w:t>
              </w:r>
            </w:hyperlink>
          </w:p>
          <w:p w14:paraId="2E063DE5" w14:textId="52832162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Arial Nova" w:hAnsi="Arial Nova" w:cs="Arial Nova"/>
                <w:sz w:val="24"/>
                <w:szCs w:val="24"/>
              </w:rPr>
            </w:pPr>
          </w:p>
        </w:tc>
      </w:tr>
      <w:tr w:rsidR="00AB2992" w:rsidRPr="00736290" w14:paraId="2BC4EDFE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FCC3591" w14:textId="4A0B13F3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ike Sabellico</w:t>
            </w:r>
          </w:p>
        </w:tc>
        <w:tc>
          <w:tcPr>
            <w:tcW w:w="2802" w:type="dxa"/>
          </w:tcPr>
          <w:p w14:paraId="482FBA9E" w14:textId="105E7464" w:rsidR="00AB2992" w:rsidRPr="00740DD5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an Diego Contracting Opportunities/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APEX</w:t>
            </w:r>
          </w:p>
        </w:tc>
        <w:tc>
          <w:tcPr>
            <w:tcW w:w="1321" w:type="dxa"/>
            <w:noWrap/>
            <w:hideMark/>
          </w:tcPr>
          <w:p w14:paraId="6A17090D" w14:textId="77777777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10C326C5" w14:textId="28312F88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egional </w:t>
            </w: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Director </w:t>
            </w:r>
          </w:p>
        </w:tc>
        <w:tc>
          <w:tcPr>
            <w:tcW w:w="4500" w:type="dxa"/>
            <w:hideMark/>
          </w:tcPr>
          <w:p w14:paraId="0B54EF49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880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Nation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City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7100</w:t>
            </w:r>
          </w:p>
          <w:p w14:paraId="553BB5FE" w14:textId="01BDAC92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Nation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City, CA 91950</w:t>
            </w:r>
          </w:p>
        </w:tc>
        <w:tc>
          <w:tcPr>
            <w:tcW w:w="1980" w:type="dxa"/>
            <w:hideMark/>
          </w:tcPr>
          <w:p w14:paraId="6EC1BCCB" w14:textId="6DF32B68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60</w:t>
            </w: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822-9534</w:t>
            </w:r>
          </w:p>
        </w:tc>
        <w:tc>
          <w:tcPr>
            <w:tcW w:w="4050" w:type="dxa"/>
            <w:hideMark/>
          </w:tcPr>
          <w:p w14:paraId="1974AAB0" w14:textId="063C8A8F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7" w:history="1">
              <w:r w:rsidRPr="00FF074B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msabellico@swccd.edu</w:t>
              </w:r>
            </w:hyperlink>
            <w:r>
              <w:rPr>
                <w:rStyle w:val="Hyperlink"/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329D755F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3CEAEAC3" w14:textId="65F53A29" w:rsidR="00AB2992" w:rsidRPr="00551DA7" w:rsidRDefault="00AB2992" w:rsidP="00AB2992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vor Newman</w:t>
            </w:r>
          </w:p>
        </w:tc>
        <w:tc>
          <w:tcPr>
            <w:tcW w:w="2802" w:type="dxa"/>
          </w:tcPr>
          <w:p w14:paraId="1B3D0B3E" w14:textId="7B39092F" w:rsidR="00AB2992" w:rsidRPr="00740DD5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California Capital APEX Accelerator</w:t>
            </w:r>
          </w:p>
        </w:tc>
        <w:tc>
          <w:tcPr>
            <w:tcW w:w="1321" w:type="dxa"/>
            <w:noWrap/>
            <w:hideMark/>
          </w:tcPr>
          <w:p w14:paraId="0FE4F92E" w14:textId="77777777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  <w:hideMark/>
          </w:tcPr>
          <w:p w14:paraId="5E382144" w14:textId="1130BCA6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Program Director</w:t>
            </w:r>
          </w:p>
        </w:tc>
        <w:tc>
          <w:tcPr>
            <w:tcW w:w="4500" w:type="dxa"/>
            <w:hideMark/>
          </w:tcPr>
          <w:p w14:paraId="22DA5738" w14:textId="6C9D36CF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1792 </w:t>
            </w:r>
            <w:proofErr w:type="gramStart"/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Tribute</w:t>
            </w:r>
            <w:proofErr w:type="gramEnd"/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Road, Suite 270</w:t>
            </w:r>
          </w:p>
          <w:p w14:paraId="6A1A3242" w14:textId="34DB4DF3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5</w:t>
            </w:r>
          </w:p>
        </w:tc>
        <w:tc>
          <w:tcPr>
            <w:tcW w:w="1980" w:type="dxa"/>
            <w:hideMark/>
          </w:tcPr>
          <w:p w14:paraId="0A06F3E2" w14:textId="46F84720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(916) 442-1729</w:t>
            </w:r>
          </w:p>
        </w:tc>
        <w:tc>
          <w:tcPr>
            <w:tcW w:w="4050" w:type="dxa"/>
            <w:hideMark/>
          </w:tcPr>
          <w:p w14:paraId="47C6D9C7" w14:textId="739DB26B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8">
              <w:r w:rsidRPr="12B3F941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inewman@cacapital.org</w:t>
              </w:r>
            </w:hyperlink>
          </w:p>
        </w:tc>
      </w:tr>
      <w:tr w:rsidR="00AB2992" w:rsidRPr="00736290" w14:paraId="63DC2BA3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5DAC7B53" w14:textId="77777777" w:rsidR="00AB2992" w:rsidRPr="00722B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Michael Daniel</w:t>
            </w:r>
          </w:p>
        </w:tc>
        <w:tc>
          <w:tcPr>
            <w:tcW w:w="2802" w:type="dxa"/>
          </w:tcPr>
          <w:p w14:paraId="3D0419BC" w14:textId="77777777" w:rsidR="00AB2992" w:rsidRPr="00722BD5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Small Business Development Center – Orange County/Inland Empire Network</w:t>
            </w:r>
          </w:p>
        </w:tc>
        <w:tc>
          <w:tcPr>
            <w:tcW w:w="1321" w:type="dxa"/>
            <w:noWrap/>
            <w:hideMark/>
          </w:tcPr>
          <w:p w14:paraId="615C216E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267B5486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Regional Director</w:t>
            </w:r>
          </w:p>
        </w:tc>
        <w:tc>
          <w:tcPr>
            <w:tcW w:w="4500" w:type="dxa"/>
            <w:hideMark/>
          </w:tcPr>
          <w:p w14:paraId="6466712B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800 N. State College Blvd. MCBE 4157</w:t>
            </w:r>
          </w:p>
          <w:p w14:paraId="49106C51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Fullerton, CA 92831</w:t>
            </w:r>
          </w:p>
        </w:tc>
        <w:tc>
          <w:tcPr>
            <w:tcW w:w="1980" w:type="dxa"/>
            <w:hideMark/>
          </w:tcPr>
          <w:p w14:paraId="16183645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(714) 681-0389</w:t>
            </w:r>
          </w:p>
        </w:tc>
        <w:tc>
          <w:tcPr>
            <w:tcW w:w="4050" w:type="dxa"/>
            <w:hideMark/>
          </w:tcPr>
          <w:p w14:paraId="39E6BC8C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9" w:history="1">
              <w:r w:rsidRPr="00722BD5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midaniel@fullerton.edu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AB2992" w:rsidRPr="00736290" w14:paraId="53589650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BD3F7A" w14:textId="247DE1C2" w:rsidR="00AB2992" w:rsidRPr="008246B3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cott Rogalski</w:t>
            </w:r>
          </w:p>
        </w:tc>
        <w:tc>
          <w:tcPr>
            <w:tcW w:w="2802" w:type="dxa"/>
          </w:tcPr>
          <w:p w14:paraId="063903BD" w14:textId="232CBA8E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Small Business Development Center – Orange County/Inland Empire Network</w:t>
            </w:r>
          </w:p>
        </w:tc>
        <w:tc>
          <w:tcPr>
            <w:tcW w:w="1321" w:type="dxa"/>
          </w:tcPr>
          <w:p w14:paraId="54512A06" w14:textId="3A28EA1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48C60324" w14:textId="6B075831" w:rsidR="00AB2992" w:rsidRPr="008246B3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Associate Director, </w:t>
            </w:r>
            <w:proofErr w:type="spellStart"/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rcal</w:t>
            </w:r>
            <w:proofErr w:type="spellEnd"/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BDC Network</w:t>
            </w:r>
          </w:p>
        </w:tc>
        <w:tc>
          <w:tcPr>
            <w:tcW w:w="4500" w:type="dxa"/>
          </w:tcPr>
          <w:p w14:paraId="0FAB37A9" w14:textId="77777777" w:rsidR="00AB2992" w:rsidRPr="00722B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800 N. State College Blvd. MCBE 4157</w:t>
            </w:r>
          </w:p>
          <w:p w14:paraId="6F73698C" w14:textId="3683062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Fullerton, CA 92831</w:t>
            </w:r>
          </w:p>
        </w:tc>
        <w:tc>
          <w:tcPr>
            <w:tcW w:w="1980" w:type="dxa"/>
          </w:tcPr>
          <w:p w14:paraId="39A50829" w14:textId="074F5B63" w:rsidR="00AB2992" w:rsidRPr="00BD7D2A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D7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16) 712-0434</w:t>
            </w:r>
          </w:p>
        </w:tc>
        <w:tc>
          <w:tcPr>
            <w:tcW w:w="4050" w:type="dxa"/>
          </w:tcPr>
          <w:p w14:paraId="39A0E8FC" w14:textId="77777777" w:rsidR="00AB2992" w:rsidRPr="001273FC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hyperlink r:id="rId40">
              <w:r w:rsidRPr="12B3F941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scott@norcalsbdc.org</w:t>
              </w:r>
            </w:hyperlink>
          </w:p>
          <w:p w14:paraId="0B36E0BE" w14:textId="77777777" w:rsidR="00AB2992" w:rsidRPr="001273FC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B2992" w:rsidRPr="00736290" w14:paraId="66F108DB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082F1D2" w14:textId="77777777" w:rsidR="00AB2992" w:rsidRPr="00736290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Maria Solano</w:t>
            </w:r>
          </w:p>
        </w:tc>
        <w:tc>
          <w:tcPr>
            <w:tcW w:w="2802" w:type="dxa"/>
          </w:tcPr>
          <w:p w14:paraId="0A83C475" w14:textId="77777777" w:rsidR="00AB2992" w:rsidRPr="00736290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tional Latina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Business Women’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ssociation, Inland Empire</w:t>
            </w:r>
          </w:p>
        </w:tc>
        <w:tc>
          <w:tcPr>
            <w:tcW w:w="1321" w:type="dxa"/>
          </w:tcPr>
          <w:p w14:paraId="7C1474B2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7CDD9B5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ecutive Director</w:t>
            </w:r>
          </w:p>
        </w:tc>
        <w:tc>
          <w:tcPr>
            <w:tcW w:w="4500" w:type="dxa"/>
          </w:tcPr>
          <w:p w14:paraId="6F25D722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551 Pittsburgh Ave. Rancho</w:t>
            </w:r>
          </w:p>
          <w:p w14:paraId="19BB2026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camonga, CA 91730</w:t>
            </w:r>
          </w:p>
        </w:tc>
        <w:tc>
          <w:tcPr>
            <w:tcW w:w="1980" w:type="dxa"/>
          </w:tcPr>
          <w:p w14:paraId="3ACD21C1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213) 247-6423</w:t>
            </w:r>
          </w:p>
        </w:tc>
        <w:tc>
          <w:tcPr>
            <w:tcW w:w="4050" w:type="dxa"/>
          </w:tcPr>
          <w:p w14:paraId="6A94BBAF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1" w:history="1">
              <w:r w:rsidRPr="00C6077E">
                <w:rPr>
                  <w:rStyle w:val="Hyperlink"/>
                  <w:rFonts w:ascii="Arial" w:hAnsi="Arial" w:cs="Arial"/>
                  <w:sz w:val="24"/>
                  <w:szCs w:val="24"/>
                </w:rPr>
                <w:t>mmsolano@sbcglobal.net</w:t>
              </w:r>
            </w:hyperlink>
            <w:r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0E02699B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7EDA30F" w14:textId="77777777" w:rsidR="00AB2992" w:rsidRPr="007130E8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Anita Ron</w:t>
            </w:r>
          </w:p>
        </w:tc>
        <w:tc>
          <w:tcPr>
            <w:tcW w:w="2802" w:type="dxa"/>
          </w:tcPr>
          <w:p w14:paraId="029546B4" w14:textId="77777777" w:rsidR="00AB2992" w:rsidRPr="007130E8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 xml:space="preserve">National Latina </w:t>
            </w:r>
            <w:proofErr w:type="gramStart"/>
            <w:r w:rsidRPr="007130E8">
              <w:rPr>
                <w:rFonts w:ascii="Arial" w:hAnsi="Arial" w:cs="Arial"/>
                <w:sz w:val="24"/>
                <w:szCs w:val="24"/>
              </w:rPr>
              <w:t>Business Women’s</w:t>
            </w:r>
            <w:proofErr w:type="gramEnd"/>
            <w:r w:rsidRPr="007130E8">
              <w:rPr>
                <w:rFonts w:ascii="Arial" w:hAnsi="Arial" w:cs="Arial"/>
                <w:sz w:val="24"/>
                <w:szCs w:val="24"/>
              </w:rPr>
              <w:t xml:space="preserve"> Association, Inland Empire</w:t>
            </w:r>
          </w:p>
        </w:tc>
        <w:tc>
          <w:tcPr>
            <w:tcW w:w="1321" w:type="dxa"/>
          </w:tcPr>
          <w:p w14:paraId="33C6091C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4F5846F9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Vice President</w:t>
            </w:r>
          </w:p>
        </w:tc>
        <w:tc>
          <w:tcPr>
            <w:tcW w:w="4500" w:type="dxa"/>
          </w:tcPr>
          <w:p w14:paraId="08A79A19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620 N Commercial Ave.</w:t>
            </w:r>
          </w:p>
          <w:p w14:paraId="20CF6A2E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Covina, CA 91723</w:t>
            </w:r>
          </w:p>
        </w:tc>
        <w:tc>
          <w:tcPr>
            <w:tcW w:w="1980" w:type="dxa"/>
          </w:tcPr>
          <w:p w14:paraId="502929EC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(626) 475-0430</w:t>
            </w:r>
          </w:p>
        </w:tc>
        <w:tc>
          <w:tcPr>
            <w:tcW w:w="4050" w:type="dxa"/>
          </w:tcPr>
          <w:p w14:paraId="563A19F3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2" w:history="1">
              <w:r w:rsidRPr="00AD2F88">
                <w:rPr>
                  <w:rStyle w:val="Hyperlink"/>
                  <w:rFonts w:ascii="Arial" w:hAnsi="Arial" w:cs="Arial"/>
                  <w:sz w:val="24"/>
                  <w:szCs w:val="24"/>
                </w:rPr>
                <w:t>anitaron@briteworks.com</w:t>
              </w:r>
            </w:hyperlink>
            <w:r>
              <w:rPr>
                <w:rStyle w:val="Hyperlink"/>
              </w:rPr>
              <w:t xml:space="preserve"> </w:t>
            </w:r>
          </w:p>
        </w:tc>
      </w:tr>
      <w:tr w:rsidR="00AB2992" w:rsidRPr="00736290" w14:paraId="38B30732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3AD9936" w14:textId="77777777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harlotta Carter</w:t>
            </w:r>
          </w:p>
        </w:tc>
        <w:tc>
          <w:tcPr>
            <w:tcW w:w="2802" w:type="dxa"/>
          </w:tcPr>
          <w:p w14:paraId="75DB74FF" w14:textId="77777777" w:rsidR="00AB2992" w:rsidRPr="00AF7D74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F7D74">
              <w:rPr>
                <w:rFonts w:ascii="Arial" w:hAnsi="Arial" w:cs="Arial"/>
                <w:sz w:val="24"/>
                <w:szCs w:val="24"/>
              </w:rPr>
              <w:t>GRI Technology Solutions, LLC</w:t>
            </w:r>
          </w:p>
        </w:tc>
        <w:tc>
          <w:tcPr>
            <w:tcW w:w="1321" w:type="dxa"/>
          </w:tcPr>
          <w:p w14:paraId="7F24464E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DAA1F4A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727F2495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F7D74">
              <w:rPr>
                <w:rFonts w:ascii="Arial" w:eastAsia="Times New Roman" w:hAnsi="Arial" w:cs="Arial"/>
                <w:sz w:val="24"/>
                <w:szCs w:val="24"/>
              </w:rPr>
              <w:t>951 Mariners Island Blvd - Suite 300</w:t>
            </w:r>
          </w:p>
          <w:p w14:paraId="12AB6C01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an Mateo, CA 94404</w:t>
            </w:r>
          </w:p>
        </w:tc>
        <w:tc>
          <w:tcPr>
            <w:tcW w:w="1980" w:type="dxa"/>
            <w:noWrap/>
          </w:tcPr>
          <w:p w14:paraId="555B3036" w14:textId="77777777" w:rsidR="00AB2992" w:rsidRPr="004922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highlight w:val="lightGray"/>
              </w:rPr>
            </w:pPr>
            <w:r w:rsidRPr="00C17180">
              <w:rPr>
                <w:rFonts w:ascii="Arial" w:eastAsia="Times New Roman" w:hAnsi="Arial" w:cs="Arial"/>
                <w:sz w:val="24"/>
                <w:szCs w:val="24"/>
              </w:rPr>
              <w:t>(408) 896-7005</w:t>
            </w:r>
          </w:p>
        </w:tc>
        <w:tc>
          <w:tcPr>
            <w:tcW w:w="4050" w:type="dxa"/>
            <w:noWrap/>
          </w:tcPr>
          <w:p w14:paraId="26557D42" w14:textId="77777777" w:rsidR="00AB2992" w:rsidRPr="004922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highlight w:val="lightGray"/>
                <w:u w:val="single"/>
              </w:rPr>
            </w:pPr>
            <w:hyperlink r:id="rId43" w:history="1">
              <w:r w:rsidRPr="00C17180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ccarter@gritechsol.com</w:t>
              </w:r>
            </w:hyperlink>
            <w:r w:rsidRPr="00C17180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AB2992" w:rsidRPr="00736290" w14:paraId="710C502D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727E82C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andra Escalante</w:t>
            </w:r>
          </w:p>
        </w:tc>
        <w:tc>
          <w:tcPr>
            <w:tcW w:w="2802" w:type="dxa"/>
          </w:tcPr>
          <w:p w14:paraId="6102C61C" w14:textId="77777777" w:rsidR="00AB2992" w:rsidRPr="00AF7D74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er Electric Supply Co., Inc. </w:t>
            </w:r>
          </w:p>
        </w:tc>
        <w:tc>
          <w:tcPr>
            <w:tcW w:w="1321" w:type="dxa"/>
          </w:tcPr>
          <w:p w14:paraId="4277101D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rimary </w:t>
            </w:r>
          </w:p>
        </w:tc>
        <w:tc>
          <w:tcPr>
            <w:tcW w:w="2160" w:type="dxa"/>
          </w:tcPr>
          <w:p w14:paraId="6CB2109C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 and CEO</w:t>
            </w:r>
          </w:p>
        </w:tc>
        <w:tc>
          <w:tcPr>
            <w:tcW w:w="4500" w:type="dxa"/>
          </w:tcPr>
          <w:p w14:paraId="063415FB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10 South 51</w:t>
            </w:r>
            <w:r w:rsidRPr="008F1AE2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Street</w:t>
            </w:r>
          </w:p>
          <w:p w14:paraId="173BE17A" w14:textId="77777777" w:rsidR="00AB2992" w:rsidRPr="00AF7D7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ichmond, CA</w:t>
            </w:r>
          </w:p>
        </w:tc>
        <w:tc>
          <w:tcPr>
            <w:tcW w:w="1980" w:type="dxa"/>
            <w:noWrap/>
          </w:tcPr>
          <w:p w14:paraId="6F45CE0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415) 696-3375</w:t>
            </w:r>
          </w:p>
        </w:tc>
        <w:tc>
          <w:tcPr>
            <w:tcW w:w="4050" w:type="dxa"/>
            <w:noWrap/>
          </w:tcPr>
          <w:p w14:paraId="63FCB72E" w14:textId="77777777" w:rsidR="00AB2992" w:rsidRPr="00A159A0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4" w:history="1">
              <w:r w:rsidRPr="00A159A0">
                <w:rPr>
                  <w:rStyle w:val="Hyperlink"/>
                  <w:rFonts w:ascii="Arial" w:hAnsi="Arial" w:cs="Arial"/>
                  <w:sz w:val="24"/>
                  <w:szCs w:val="24"/>
                </w:rPr>
                <w:t>sandra@laner.com</w:t>
              </w:r>
            </w:hyperlink>
            <w:r w:rsidRPr="00A159A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58424D5B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A28FB8B" w14:textId="6FE3D2CB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abriella Duenas</w:t>
            </w:r>
          </w:p>
        </w:tc>
        <w:tc>
          <w:tcPr>
            <w:tcW w:w="2802" w:type="dxa"/>
          </w:tcPr>
          <w:p w14:paraId="7146F4C9" w14:textId="1049546F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er Electric Supply Co., Inc. </w:t>
            </w:r>
          </w:p>
        </w:tc>
        <w:tc>
          <w:tcPr>
            <w:tcW w:w="1321" w:type="dxa"/>
          </w:tcPr>
          <w:p w14:paraId="4A29B56F" w14:textId="50AE794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Alternate </w:t>
            </w:r>
          </w:p>
        </w:tc>
        <w:tc>
          <w:tcPr>
            <w:tcW w:w="2160" w:type="dxa"/>
          </w:tcPr>
          <w:p w14:paraId="3D224B40" w14:textId="4629E46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ffice Manager</w:t>
            </w:r>
          </w:p>
        </w:tc>
        <w:tc>
          <w:tcPr>
            <w:tcW w:w="4500" w:type="dxa"/>
          </w:tcPr>
          <w:p w14:paraId="226F20E0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10 South 51</w:t>
            </w:r>
            <w:r w:rsidRPr="008F1AE2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Street</w:t>
            </w:r>
          </w:p>
          <w:p w14:paraId="67ADAD9D" w14:textId="1C4D002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ichmond, CA</w:t>
            </w:r>
          </w:p>
        </w:tc>
        <w:tc>
          <w:tcPr>
            <w:tcW w:w="1980" w:type="dxa"/>
            <w:noWrap/>
          </w:tcPr>
          <w:p w14:paraId="0CEA584C" w14:textId="3B9B359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510) 899-1102</w:t>
            </w:r>
          </w:p>
        </w:tc>
        <w:tc>
          <w:tcPr>
            <w:tcW w:w="4050" w:type="dxa"/>
            <w:noWrap/>
          </w:tcPr>
          <w:p w14:paraId="1AD37DD9" w14:textId="3994E08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5" w:history="1">
              <w:r w:rsidRPr="00266608">
                <w:rPr>
                  <w:rStyle w:val="Hyperlink"/>
                </w:rPr>
                <w:t>gabby_duenas@laner.com</w:t>
              </w:r>
            </w:hyperlink>
          </w:p>
          <w:p w14:paraId="154A238B" w14:textId="1EBB846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2992" w:rsidRPr="00736290" w14:paraId="3D7A663F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06CC0D8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hobha Mallarapu</w:t>
            </w:r>
          </w:p>
        </w:tc>
        <w:tc>
          <w:tcPr>
            <w:tcW w:w="2802" w:type="dxa"/>
          </w:tcPr>
          <w:p w14:paraId="672EC08F" w14:textId="77777777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vaya Solutions, Inc.</w:t>
            </w:r>
          </w:p>
        </w:tc>
        <w:tc>
          <w:tcPr>
            <w:tcW w:w="1321" w:type="dxa"/>
          </w:tcPr>
          <w:p w14:paraId="079E2098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585522B6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 and CEO</w:t>
            </w:r>
          </w:p>
        </w:tc>
        <w:tc>
          <w:tcPr>
            <w:tcW w:w="4500" w:type="dxa"/>
          </w:tcPr>
          <w:p w14:paraId="5521827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93 Blue Ravine Road, Suite 250</w:t>
            </w:r>
          </w:p>
          <w:p w14:paraId="01982EF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lsom, CA 95630</w:t>
            </w:r>
          </w:p>
        </w:tc>
        <w:tc>
          <w:tcPr>
            <w:tcW w:w="1980" w:type="dxa"/>
            <w:noWrap/>
          </w:tcPr>
          <w:p w14:paraId="464D56C6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673-9300</w:t>
            </w:r>
          </w:p>
        </w:tc>
        <w:tc>
          <w:tcPr>
            <w:tcW w:w="4050" w:type="dxa"/>
            <w:noWrap/>
          </w:tcPr>
          <w:p w14:paraId="2006BC81" w14:textId="77777777" w:rsidR="00AB2992" w:rsidRPr="00A159A0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6" w:history="1">
              <w:r w:rsidRPr="00F51D8A">
                <w:rPr>
                  <w:rStyle w:val="Hyperlink"/>
                  <w:rFonts w:ascii="Arial" w:hAnsi="Arial" w:cs="Arial"/>
                  <w:sz w:val="24"/>
                  <w:szCs w:val="24"/>
                </w:rPr>
                <w:t>shobha@anvayasolutions.com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578453AF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BB1605F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rinivas Atluri</w:t>
            </w:r>
          </w:p>
        </w:tc>
        <w:tc>
          <w:tcPr>
            <w:tcW w:w="2802" w:type="dxa"/>
          </w:tcPr>
          <w:p w14:paraId="7ECADC0C" w14:textId="77777777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vaya Solutions, Inc.</w:t>
            </w:r>
          </w:p>
        </w:tc>
        <w:tc>
          <w:tcPr>
            <w:tcW w:w="1321" w:type="dxa"/>
          </w:tcPr>
          <w:p w14:paraId="4768B9C3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7AB3BF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ecutive Vice President</w:t>
            </w:r>
          </w:p>
        </w:tc>
        <w:tc>
          <w:tcPr>
            <w:tcW w:w="4500" w:type="dxa"/>
          </w:tcPr>
          <w:p w14:paraId="1F29440F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93 Blue Ravine Road, Suite 250</w:t>
            </w:r>
          </w:p>
          <w:p w14:paraId="0D24C38D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lsom, CA 95630</w:t>
            </w:r>
          </w:p>
        </w:tc>
        <w:tc>
          <w:tcPr>
            <w:tcW w:w="1980" w:type="dxa"/>
            <w:noWrap/>
          </w:tcPr>
          <w:p w14:paraId="566EB25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673-9300</w:t>
            </w:r>
          </w:p>
        </w:tc>
        <w:tc>
          <w:tcPr>
            <w:tcW w:w="4050" w:type="dxa"/>
            <w:noWrap/>
          </w:tcPr>
          <w:p w14:paraId="6FBD9830" w14:textId="77777777" w:rsidR="00AB2992" w:rsidRPr="008049E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7" w:history="1">
              <w:r w:rsidRPr="008049E0">
                <w:rPr>
                  <w:rStyle w:val="Hyperlink"/>
                  <w:rFonts w:ascii="Arial" w:hAnsi="Arial" w:cs="Arial"/>
                  <w:sz w:val="24"/>
                  <w:szCs w:val="24"/>
                </w:rPr>
                <w:t>srinivas@anvayasolutions.com</w:t>
              </w:r>
            </w:hyperlink>
            <w:r w:rsidRPr="008049E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130BD6" w14:paraId="72431576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4559DF1" w14:textId="29437145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i Sharma</w:t>
            </w:r>
          </w:p>
        </w:tc>
        <w:tc>
          <w:tcPr>
            <w:tcW w:w="2802" w:type="dxa"/>
          </w:tcPr>
          <w:p w14:paraId="3398E305" w14:textId="41CFD424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licon Valley Consulting Group</w:t>
            </w:r>
          </w:p>
        </w:tc>
        <w:tc>
          <w:tcPr>
            <w:tcW w:w="1321" w:type="dxa"/>
          </w:tcPr>
          <w:p w14:paraId="0B4A00B3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1098A40" w14:textId="46DD586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ging Partner</w:t>
            </w:r>
          </w:p>
        </w:tc>
        <w:tc>
          <w:tcPr>
            <w:tcW w:w="4500" w:type="dxa"/>
          </w:tcPr>
          <w:p w14:paraId="0975E093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858 Sable Oaks Way</w:t>
            </w:r>
          </w:p>
          <w:p w14:paraId="56098E11" w14:textId="7906466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ublin, CA 94569</w:t>
            </w:r>
          </w:p>
        </w:tc>
        <w:tc>
          <w:tcPr>
            <w:tcW w:w="1980" w:type="dxa"/>
            <w:noWrap/>
          </w:tcPr>
          <w:p w14:paraId="479C13B1" w14:textId="54A5A06D" w:rsidR="00AB2992" w:rsidRPr="00C3164F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C316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510) 673-4263 </w:t>
            </w:r>
          </w:p>
        </w:tc>
        <w:tc>
          <w:tcPr>
            <w:tcW w:w="4050" w:type="dxa"/>
            <w:noWrap/>
          </w:tcPr>
          <w:p w14:paraId="49AC4E42" w14:textId="3D1DA7C2" w:rsidR="00AB2992" w:rsidRPr="00C3164F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8" w:history="1">
              <w:r w:rsidRPr="00C3164F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jsharma@svcgcorp.com</w:t>
              </w:r>
            </w:hyperlink>
          </w:p>
        </w:tc>
      </w:tr>
      <w:tr w:rsidR="00AB2992" w:rsidRPr="00130BD6" w14:paraId="457BBE2A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801FADC" w14:textId="6D8D64AD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Mervain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Cutler</w:t>
            </w:r>
          </w:p>
        </w:tc>
        <w:tc>
          <w:tcPr>
            <w:tcW w:w="2802" w:type="dxa"/>
          </w:tcPr>
          <w:p w14:paraId="5F01A795" w14:textId="16C1C063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D182B">
              <w:rPr>
                <w:rFonts w:ascii="Arial" w:hAnsi="Arial" w:cs="Arial"/>
                <w:sz w:val="24"/>
                <w:szCs w:val="24"/>
              </w:rPr>
              <w:t>Cutler Engineering and Technology Services</w:t>
            </w:r>
          </w:p>
        </w:tc>
        <w:tc>
          <w:tcPr>
            <w:tcW w:w="1321" w:type="dxa"/>
          </w:tcPr>
          <w:p w14:paraId="5D86DAEA" w14:textId="75239F2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9893068" w14:textId="732FA1A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ident &amp; CEO</w:t>
            </w:r>
          </w:p>
        </w:tc>
        <w:tc>
          <w:tcPr>
            <w:tcW w:w="4500" w:type="dxa"/>
          </w:tcPr>
          <w:p w14:paraId="2231370A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D182B">
              <w:rPr>
                <w:rFonts w:ascii="Arial" w:eastAsia="Times New Roman" w:hAnsi="Arial" w:cs="Arial"/>
                <w:sz w:val="24"/>
                <w:szCs w:val="24"/>
              </w:rPr>
              <w:t>9088 Hillery Dr.</w:t>
            </w:r>
          </w:p>
          <w:p w14:paraId="3F12C0C0" w14:textId="16FAB99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an Diego, CA </w:t>
            </w:r>
            <w:r w:rsidRPr="005B10D2">
              <w:rPr>
                <w:rFonts w:ascii="Arial" w:eastAsia="Times New Roman" w:hAnsi="Arial" w:cs="Arial"/>
                <w:sz w:val="24"/>
                <w:szCs w:val="24"/>
              </w:rPr>
              <w:t>92126</w:t>
            </w:r>
          </w:p>
        </w:tc>
        <w:tc>
          <w:tcPr>
            <w:tcW w:w="1980" w:type="dxa"/>
            <w:noWrap/>
          </w:tcPr>
          <w:p w14:paraId="4D795DB7" w14:textId="43A56D71" w:rsidR="00AB2992" w:rsidRPr="00C3164F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AD182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619) 405-9088</w:t>
            </w:r>
          </w:p>
        </w:tc>
        <w:tc>
          <w:tcPr>
            <w:tcW w:w="4050" w:type="dxa"/>
            <w:noWrap/>
          </w:tcPr>
          <w:p w14:paraId="440D18C3" w14:textId="1174A212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9" w:history="1">
              <w:r w:rsidRPr="0063165A">
                <w:rPr>
                  <w:rStyle w:val="Hyperlink"/>
                  <w:rFonts w:ascii="Arial" w:hAnsi="Arial" w:cs="Arial"/>
                  <w:sz w:val="24"/>
                  <w:szCs w:val="24"/>
                </w:rPr>
                <w:t>mcutler@cets-tech.com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130BD6" w14:paraId="3A509179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BC58086" w14:textId="2813B35A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nn Krishnan</w:t>
            </w:r>
          </w:p>
        </w:tc>
        <w:tc>
          <w:tcPr>
            <w:tcW w:w="2802" w:type="dxa"/>
          </w:tcPr>
          <w:p w14:paraId="52E065E7" w14:textId="3084F4E3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K International, LLC</w:t>
            </w:r>
          </w:p>
        </w:tc>
        <w:tc>
          <w:tcPr>
            <w:tcW w:w="1321" w:type="dxa"/>
          </w:tcPr>
          <w:p w14:paraId="05B224DD" w14:textId="60C2B663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E3CF2E0" w14:textId="6E8CC42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ce President</w:t>
            </w:r>
          </w:p>
        </w:tc>
        <w:tc>
          <w:tcPr>
            <w:tcW w:w="4500" w:type="dxa"/>
          </w:tcPr>
          <w:p w14:paraId="4AB3C24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20 Newport Center Drive</w:t>
            </w:r>
          </w:p>
          <w:p w14:paraId="3119F22D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uite 11-293</w:t>
            </w:r>
          </w:p>
          <w:p w14:paraId="233E44E2" w14:textId="3E17F374" w:rsidR="00AB2992" w:rsidRPr="00AD182B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ewport Beach, CA 92660</w:t>
            </w:r>
          </w:p>
        </w:tc>
        <w:tc>
          <w:tcPr>
            <w:tcW w:w="1980" w:type="dxa"/>
            <w:noWrap/>
          </w:tcPr>
          <w:p w14:paraId="26E54CD9" w14:textId="57FEC73F" w:rsidR="00AB2992" w:rsidRPr="00AD182B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49) 922-7770</w:t>
            </w:r>
          </w:p>
        </w:tc>
        <w:tc>
          <w:tcPr>
            <w:tcW w:w="4050" w:type="dxa"/>
            <w:noWrap/>
          </w:tcPr>
          <w:p w14:paraId="45C1E3E5" w14:textId="2C419D02" w:rsidR="00AB2992" w:rsidRPr="0050142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0" w:history="1">
              <w:r w:rsidRPr="00501424">
                <w:rPr>
                  <w:rStyle w:val="Hyperlink"/>
                  <w:rFonts w:ascii="Arial" w:hAnsi="Arial" w:cs="Arial"/>
                  <w:sz w:val="24"/>
                  <w:szCs w:val="24"/>
                </w:rPr>
                <w:t>ann@cakintl.com</w:t>
              </w:r>
            </w:hyperlink>
          </w:p>
        </w:tc>
      </w:tr>
      <w:tr w:rsidR="00AB2992" w:rsidRPr="00130BD6" w14:paraId="7B22C022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3DF0823" w14:textId="7E5D103C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778E4">
              <w:rPr>
                <w:rFonts w:ascii="Arial" w:hAnsi="Arial" w:cs="Arial"/>
                <w:sz w:val="24"/>
                <w:szCs w:val="24"/>
              </w:rPr>
              <w:t xml:space="preserve">Veronika </w:t>
            </w:r>
            <w:proofErr w:type="spellStart"/>
            <w:r w:rsidRPr="00C778E4">
              <w:rPr>
                <w:rFonts w:ascii="Arial" w:hAnsi="Arial" w:cs="Arial"/>
                <w:sz w:val="24"/>
                <w:szCs w:val="24"/>
              </w:rPr>
              <w:t>Monnell</w:t>
            </w:r>
            <w:proofErr w:type="spellEnd"/>
          </w:p>
        </w:tc>
        <w:tc>
          <w:tcPr>
            <w:tcW w:w="2802" w:type="dxa"/>
          </w:tcPr>
          <w:p w14:paraId="3E47FD8F" w14:textId="5313E3A0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A Consultancy Group</w:t>
            </w:r>
          </w:p>
        </w:tc>
        <w:tc>
          <w:tcPr>
            <w:tcW w:w="1321" w:type="dxa"/>
          </w:tcPr>
          <w:p w14:paraId="6AD71E6E" w14:textId="3B80569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59B746BD" w14:textId="06C03967" w:rsidR="00AB2992" w:rsidRPr="0062512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Co CEO</w:t>
            </w:r>
            <w:proofErr w:type="spellEnd"/>
          </w:p>
        </w:tc>
        <w:tc>
          <w:tcPr>
            <w:tcW w:w="4500" w:type="dxa"/>
          </w:tcPr>
          <w:p w14:paraId="6725526C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855379">
              <w:rPr>
                <w:rFonts w:ascii="Arial" w:eastAsia="Times New Roman" w:hAnsi="Arial" w:cs="Arial"/>
                <w:sz w:val="24"/>
                <w:szCs w:val="24"/>
              </w:rPr>
              <w:t>1017 L St</w:t>
            </w:r>
          </w:p>
          <w:p w14:paraId="6721A656" w14:textId="1DD7FA43" w:rsidR="00AB2992" w:rsidRPr="00855379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Sacramento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CA 95</w:t>
            </w: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814</w:t>
            </w:r>
          </w:p>
        </w:tc>
        <w:tc>
          <w:tcPr>
            <w:tcW w:w="1980" w:type="dxa"/>
            <w:noWrap/>
          </w:tcPr>
          <w:p w14:paraId="10F71DBE" w14:textId="6952757D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916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402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7365</w:t>
            </w:r>
          </w:p>
        </w:tc>
        <w:tc>
          <w:tcPr>
            <w:tcW w:w="4050" w:type="dxa"/>
            <w:noWrap/>
          </w:tcPr>
          <w:p w14:paraId="733CB619" w14:textId="75A9DBA4" w:rsidR="00AB2992" w:rsidRPr="00BB02B7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hyperlink r:id="rId51">
              <w:r w:rsidRPr="017DBFC4">
                <w:rPr>
                  <w:rStyle w:val="Hyperlink"/>
                  <w:rFonts w:ascii="Arial" w:hAnsi="Arial" w:cs="Arial"/>
                  <w:sz w:val="24"/>
                  <w:szCs w:val="24"/>
                </w:rPr>
                <w:t>veronika@cra-consultancy.com</w:t>
              </w:r>
            </w:hyperlink>
          </w:p>
        </w:tc>
      </w:tr>
      <w:tr w:rsidR="00AB2992" w14:paraId="6D261619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247941E" w14:textId="2608F403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Andrew Chang</w:t>
            </w:r>
          </w:p>
        </w:tc>
        <w:tc>
          <w:tcPr>
            <w:tcW w:w="2802" w:type="dxa"/>
          </w:tcPr>
          <w:p w14:paraId="339A180D" w14:textId="61B835B1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Andrew Chang &amp; Company, Inc.</w:t>
            </w:r>
          </w:p>
        </w:tc>
        <w:tc>
          <w:tcPr>
            <w:tcW w:w="1321" w:type="dxa"/>
          </w:tcPr>
          <w:p w14:paraId="0F963AAD" w14:textId="7AA989C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34D4C1B" w14:textId="559B963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anaging Director</w:t>
            </w:r>
          </w:p>
        </w:tc>
        <w:tc>
          <w:tcPr>
            <w:tcW w:w="4500" w:type="dxa"/>
          </w:tcPr>
          <w:p w14:paraId="6AF98275" w14:textId="4B1314C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1107 9</w:t>
            </w:r>
            <w:r w:rsidRPr="251B3FB3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th</w:t>
            </w: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 Street, Suite 360</w:t>
            </w:r>
          </w:p>
          <w:p w14:paraId="5A28CCB4" w14:textId="4BDEF96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noWrap/>
          </w:tcPr>
          <w:p w14:paraId="49DC7E5A" w14:textId="6224380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916) 538-6091</w:t>
            </w:r>
          </w:p>
        </w:tc>
        <w:tc>
          <w:tcPr>
            <w:tcW w:w="4050" w:type="dxa"/>
            <w:noWrap/>
          </w:tcPr>
          <w:p w14:paraId="318BDCAA" w14:textId="67E1A58A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2">
              <w:r w:rsidRPr="251B3FB3">
                <w:rPr>
                  <w:rStyle w:val="Hyperlink"/>
                  <w:rFonts w:ascii="Arial" w:hAnsi="Arial" w:cs="Arial"/>
                  <w:sz w:val="24"/>
                  <w:szCs w:val="24"/>
                </w:rPr>
                <w:t>Andrew.chang@ACHangLLC.com</w:t>
              </w:r>
            </w:hyperlink>
          </w:p>
          <w:p w14:paraId="1104D222" w14:textId="1283F29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406243C9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667A00A" w14:textId="14B23981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atherean Mitchell</w:t>
            </w:r>
          </w:p>
        </w:tc>
        <w:tc>
          <w:tcPr>
            <w:tcW w:w="2802" w:type="dxa"/>
          </w:tcPr>
          <w:p w14:paraId="080157CA" w14:textId="6B34A202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itchells Transport LLC</w:t>
            </w:r>
          </w:p>
        </w:tc>
        <w:tc>
          <w:tcPr>
            <w:tcW w:w="1321" w:type="dxa"/>
          </w:tcPr>
          <w:p w14:paraId="4B4ABD16" w14:textId="098B63B4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83F6C88" w14:textId="592F9BF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47E77220" w14:textId="1DE89A5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1325B Evans </w:t>
            </w:r>
          </w:p>
          <w:p w14:paraId="4190B75B" w14:textId="539D2D1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n Francisco, CA 94124</w:t>
            </w:r>
          </w:p>
        </w:tc>
        <w:tc>
          <w:tcPr>
            <w:tcW w:w="1980" w:type="dxa"/>
            <w:noWrap/>
          </w:tcPr>
          <w:p w14:paraId="19E11C2A" w14:textId="17F6C93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424) 338-7267</w:t>
            </w:r>
          </w:p>
        </w:tc>
        <w:tc>
          <w:tcPr>
            <w:tcW w:w="4050" w:type="dxa"/>
            <w:noWrap/>
          </w:tcPr>
          <w:p w14:paraId="421A8AA8" w14:textId="7C0E58F6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3">
              <w:r w:rsidRPr="251B3FB3">
                <w:rPr>
                  <w:rStyle w:val="Hyperlink"/>
                  <w:rFonts w:ascii="Arial" w:hAnsi="Arial" w:cs="Arial"/>
                  <w:sz w:val="24"/>
                  <w:szCs w:val="24"/>
                </w:rPr>
                <w:t>Cbmitchell@mitchellstrans.com</w:t>
              </w:r>
            </w:hyperlink>
          </w:p>
          <w:p w14:paraId="52856BC4" w14:textId="4572ECAB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63C0FCCF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E7DEEAB" w14:textId="73FF25D5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Taishawn Mitchell</w:t>
            </w:r>
          </w:p>
        </w:tc>
        <w:tc>
          <w:tcPr>
            <w:tcW w:w="2802" w:type="dxa"/>
          </w:tcPr>
          <w:p w14:paraId="61B43FD9" w14:textId="6B34A202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itchells Transport LLC</w:t>
            </w:r>
          </w:p>
          <w:p w14:paraId="5FE43C11" w14:textId="5EC91617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21" w:type="dxa"/>
          </w:tcPr>
          <w:p w14:paraId="51E42332" w14:textId="1091066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52503B5E" w14:textId="520A3EB6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OO</w:t>
            </w:r>
          </w:p>
        </w:tc>
        <w:tc>
          <w:tcPr>
            <w:tcW w:w="4500" w:type="dxa"/>
          </w:tcPr>
          <w:p w14:paraId="54D4E3C6" w14:textId="1DE89A5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1325B Evans </w:t>
            </w:r>
          </w:p>
          <w:p w14:paraId="03ECFCF7" w14:textId="539D2D15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n Francisco, CA 94124</w:t>
            </w:r>
          </w:p>
          <w:p w14:paraId="2FA25FDB" w14:textId="00AAB1F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052FC696" w14:textId="610EA6DB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424) 338-7267</w:t>
            </w:r>
          </w:p>
        </w:tc>
        <w:tc>
          <w:tcPr>
            <w:tcW w:w="4050" w:type="dxa"/>
            <w:noWrap/>
          </w:tcPr>
          <w:p w14:paraId="6D022DC2" w14:textId="04D68F53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4">
              <w:r w:rsidRPr="5C09B156">
                <w:rPr>
                  <w:rStyle w:val="Hyperlink"/>
                  <w:rFonts w:ascii="Arial" w:hAnsi="Arial" w:cs="Arial"/>
                  <w:sz w:val="24"/>
                  <w:szCs w:val="24"/>
                </w:rPr>
                <w:t>Tmitchell@mitchellstrans.com</w:t>
              </w:r>
            </w:hyperlink>
          </w:p>
          <w:p w14:paraId="34FB2295" w14:textId="40ECF6B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31F1CF2E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6E06ABE" w14:textId="4537A12C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Jennifer Cortes</w:t>
            </w:r>
          </w:p>
        </w:tc>
        <w:tc>
          <w:tcPr>
            <w:tcW w:w="2802" w:type="dxa"/>
          </w:tcPr>
          <w:p w14:paraId="65527ED1" w14:textId="1921A73A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The Patriot Group</w:t>
            </w:r>
          </w:p>
        </w:tc>
        <w:tc>
          <w:tcPr>
            <w:tcW w:w="1321" w:type="dxa"/>
          </w:tcPr>
          <w:p w14:paraId="4D92F554" w14:textId="7E512F2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B1C389A" w14:textId="08D914A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Vice President/ Strategic Partnerships</w:t>
            </w:r>
          </w:p>
        </w:tc>
        <w:tc>
          <w:tcPr>
            <w:tcW w:w="4500" w:type="dxa"/>
          </w:tcPr>
          <w:p w14:paraId="320D6336" w14:textId="786B421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 xml:space="preserve">1860 Sierra Gardens </w:t>
            </w:r>
            <w:proofErr w:type="gramStart"/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rive, #</w:t>
            </w:r>
            <w:proofErr w:type="gramEnd"/>
            <w:r w:rsidRPr="5C09B156">
              <w:rPr>
                <w:rFonts w:ascii="Arial" w:eastAsia="Times New Roman" w:hAnsi="Arial" w:cs="Arial"/>
                <w:sz w:val="24"/>
                <w:szCs w:val="24"/>
              </w:rPr>
              <w:t>607</w:t>
            </w:r>
          </w:p>
          <w:p w14:paraId="30376C08" w14:textId="28521F9A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Roseville, CA 95661</w:t>
            </w:r>
          </w:p>
        </w:tc>
        <w:tc>
          <w:tcPr>
            <w:tcW w:w="1980" w:type="dxa"/>
            <w:noWrap/>
          </w:tcPr>
          <w:p w14:paraId="0E398F24" w14:textId="2F2998B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619) 936-4274</w:t>
            </w:r>
          </w:p>
        </w:tc>
        <w:tc>
          <w:tcPr>
            <w:tcW w:w="4050" w:type="dxa"/>
            <w:noWrap/>
          </w:tcPr>
          <w:p w14:paraId="57B3E96E" w14:textId="3FA94C5D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5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jennifer.cortes@go-patriot.com</w:t>
              </w:r>
            </w:hyperlink>
          </w:p>
        </w:tc>
      </w:tr>
      <w:tr w:rsidR="00AB2992" w14:paraId="1B1511EE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7F4C095" w14:textId="144F7997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Rebecca Aguilera-Gardiner</w:t>
            </w:r>
          </w:p>
        </w:tc>
        <w:tc>
          <w:tcPr>
            <w:tcW w:w="2802" w:type="dxa"/>
          </w:tcPr>
          <w:p w14:paraId="1CE839E4" w14:textId="7F79E413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VIB (Veterans in Business) Network</w:t>
            </w:r>
          </w:p>
        </w:tc>
        <w:tc>
          <w:tcPr>
            <w:tcW w:w="1321" w:type="dxa"/>
          </w:tcPr>
          <w:p w14:paraId="52C4E838" w14:textId="5B6043D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0C8ED612" w14:textId="1EA9D0EB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4D4DEA64" w14:textId="5BED54B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 xml:space="preserve">3621 Hawthorne Street, </w:t>
            </w:r>
          </w:p>
          <w:p w14:paraId="3A13D330" w14:textId="1162CEA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San Diego, CA 92104</w:t>
            </w:r>
          </w:p>
        </w:tc>
        <w:tc>
          <w:tcPr>
            <w:tcW w:w="1980" w:type="dxa"/>
            <w:noWrap/>
          </w:tcPr>
          <w:p w14:paraId="7E57E355" w14:textId="3E1EF9E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619) 995-1969</w:t>
            </w:r>
          </w:p>
        </w:tc>
        <w:tc>
          <w:tcPr>
            <w:tcW w:w="4050" w:type="dxa"/>
            <w:noWrap/>
          </w:tcPr>
          <w:p w14:paraId="0F06A019" w14:textId="0D7A40DF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6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rebecca@vibnetwork.org</w:t>
              </w:r>
            </w:hyperlink>
          </w:p>
        </w:tc>
      </w:tr>
      <w:tr w:rsidR="00AB2992" w14:paraId="78B9FB72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EC804DB" w14:textId="2C547F8D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lastRenderedPageBreak/>
              <w:t>Leslie Murdock</w:t>
            </w:r>
          </w:p>
        </w:tc>
        <w:tc>
          <w:tcPr>
            <w:tcW w:w="2802" w:type="dxa"/>
          </w:tcPr>
          <w:p w14:paraId="5C1E671C" w14:textId="432FD3F5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5C09B156">
              <w:rPr>
                <w:rFonts w:ascii="Arial" w:hAnsi="Arial" w:cs="Arial"/>
                <w:sz w:val="24"/>
                <w:szCs w:val="24"/>
              </w:rPr>
              <w:t>DeZigning</w:t>
            </w:r>
            <w:proofErr w:type="spellEnd"/>
            <w:r w:rsidRPr="5C09B156">
              <w:rPr>
                <w:rFonts w:ascii="Arial" w:hAnsi="Arial" w:cs="Arial"/>
                <w:sz w:val="24"/>
                <w:szCs w:val="24"/>
              </w:rPr>
              <w:t xml:space="preserve"> Digital</w:t>
            </w:r>
          </w:p>
        </w:tc>
        <w:tc>
          <w:tcPr>
            <w:tcW w:w="1321" w:type="dxa"/>
          </w:tcPr>
          <w:p w14:paraId="1FC774C2" w14:textId="2A5C851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0F2BF208" w14:textId="506C22A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Founder/CEO</w:t>
            </w:r>
          </w:p>
        </w:tc>
        <w:tc>
          <w:tcPr>
            <w:tcW w:w="4500" w:type="dxa"/>
          </w:tcPr>
          <w:p w14:paraId="57F004AC" w14:textId="43DDC5E0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809 Cuesta Drive, Suite B</w:t>
            </w:r>
          </w:p>
          <w:p w14:paraId="6E88E671" w14:textId="2AD5CDD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Mountain View, CA 94040</w:t>
            </w:r>
          </w:p>
        </w:tc>
        <w:tc>
          <w:tcPr>
            <w:tcW w:w="1980" w:type="dxa"/>
            <w:noWrap/>
          </w:tcPr>
          <w:p w14:paraId="1D8F144D" w14:textId="05D2608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237-1055</w:t>
            </w:r>
          </w:p>
        </w:tc>
        <w:tc>
          <w:tcPr>
            <w:tcW w:w="4050" w:type="dxa"/>
            <w:noWrap/>
          </w:tcPr>
          <w:p w14:paraId="6AAA4D08" w14:textId="44DF48C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</w:pPr>
            <w:r w:rsidRPr="5C09B156"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  <w:t>Info@DeZiningDigital.com</w:t>
            </w:r>
          </w:p>
        </w:tc>
      </w:tr>
      <w:tr w:rsidR="00AB2992" w14:paraId="18767E98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3B70F70" w14:textId="51582EAE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Tracy Porter</w:t>
            </w:r>
          </w:p>
        </w:tc>
        <w:tc>
          <w:tcPr>
            <w:tcW w:w="2802" w:type="dxa"/>
          </w:tcPr>
          <w:p w14:paraId="0CEDEEBF" w14:textId="65A13A7D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Premiere Solutions, LLC</w:t>
            </w:r>
          </w:p>
        </w:tc>
        <w:tc>
          <w:tcPr>
            <w:tcW w:w="1321" w:type="dxa"/>
          </w:tcPr>
          <w:p w14:paraId="1D14E281" w14:textId="257CD13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7A70BD11" w14:textId="1707802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Founder/CEO</w:t>
            </w:r>
          </w:p>
        </w:tc>
        <w:tc>
          <w:tcPr>
            <w:tcW w:w="4500" w:type="dxa"/>
          </w:tcPr>
          <w:p w14:paraId="36879A61" w14:textId="373856F0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11501 Dublin Blvd, Suite 200</w:t>
            </w:r>
          </w:p>
          <w:p w14:paraId="02740365" w14:textId="016F7BC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</w:tc>
        <w:tc>
          <w:tcPr>
            <w:tcW w:w="1980" w:type="dxa"/>
            <w:noWrap/>
          </w:tcPr>
          <w:p w14:paraId="746A11BE" w14:textId="062DEF04" w:rsidR="00AB2992" w:rsidRDefault="00267D11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467-1000</w:t>
            </w:r>
          </w:p>
        </w:tc>
        <w:tc>
          <w:tcPr>
            <w:tcW w:w="4050" w:type="dxa"/>
            <w:noWrap/>
          </w:tcPr>
          <w:p w14:paraId="6EC364F1" w14:textId="4285D96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</w:pPr>
            <w:r w:rsidRPr="5C09B156"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  <w:t>Tracy@PremiereSolutionsLLC.com</w:t>
            </w:r>
          </w:p>
        </w:tc>
      </w:tr>
      <w:tr w:rsidR="00AB2992" w14:paraId="05F869FD" w14:textId="77777777" w:rsidTr="245B463E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FDFAB9" w14:textId="075147BE" w:rsidR="00AB2992" w:rsidRDefault="00AB2992" w:rsidP="00AB2992">
            <w:r w:rsidRPr="0FC0F74A">
              <w:rPr>
                <w:rFonts w:ascii="Arial" w:hAnsi="Arial" w:cs="Arial"/>
                <w:sz w:val="24"/>
                <w:szCs w:val="24"/>
              </w:rPr>
              <w:t>Jamaican Dartez</w:t>
            </w:r>
          </w:p>
        </w:tc>
        <w:tc>
          <w:tcPr>
            <w:tcW w:w="2802" w:type="dxa"/>
          </w:tcPr>
          <w:p w14:paraId="2D144751" w14:textId="694D553D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FC0F74A">
              <w:rPr>
                <w:rFonts w:ascii="Arial" w:hAnsi="Arial" w:cs="Arial"/>
                <w:sz w:val="24"/>
                <w:szCs w:val="24"/>
              </w:rPr>
              <w:t>Premiere Solutions, LLC</w:t>
            </w:r>
          </w:p>
        </w:tc>
        <w:tc>
          <w:tcPr>
            <w:tcW w:w="1321" w:type="dxa"/>
          </w:tcPr>
          <w:p w14:paraId="63A601E9" w14:textId="0E4DA7FE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786FA83F" w14:textId="1E5B1096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0" w:type="dxa"/>
          </w:tcPr>
          <w:p w14:paraId="30654EA6" w14:textId="373856F0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FC0F74A">
              <w:rPr>
                <w:rFonts w:ascii="Arial" w:eastAsia="Times New Roman" w:hAnsi="Arial" w:cs="Arial"/>
                <w:sz w:val="24"/>
                <w:szCs w:val="24"/>
              </w:rPr>
              <w:t>11501 Dublin Blvd, Suite 200</w:t>
            </w:r>
          </w:p>
          <w:p w14:paraId="50DC1E44" w14:textId="016F7BC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FC0F74A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  <w:p w14:paraId="4D995728" w14:textId="4FBE2F7A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62D01D2D" w14:textId="6F7F8EF4" w:rsidR="00AB2992" w:rsidRDefault="00267D11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467-1000</w:t>
            </w:r>
          </w:p>
        </w:tc>
        <w:tc>
          <w:tcPr>
            <w:tcW w:w="4050" w:type="dxa"/>
            <w:noWrap/>
          </w:tcPr>
          <w:p w14:paraId="2487A5B4" w14:textId="7DD3E264" w:rsidR="00AB2992" w:rsidRDefault="593FCB14" w:rsidP="167E87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67E87B0">
              <w:rPr>
                <w:rFonts w:ascii="Aptos Narrow" w:eastAsia="Aptos Narrow" w:hAnsi="Aptos Narrow" w:cs="Aptos Narrow"/>
                <w:color w:val="467886"/>
              </w:rPr>
              <w:t xml:space="preserve">    </w:t>
            </w:r>
            <w:r w:rsidRPr="167E87B0">
              <w:rPr>
                <w:rFonts w:ascii="Arial" w:eastAsia="Arial" w:hAnsi="Arial" w:cs="Arial"/>
                <w:color w:val="467886"/>
                <w:sz w:val="24"/>
                <w:szCs w:val="24"/>
              </w:rPr>
              <w:t xml:space="preserve">   </w:t>
            </w:r>
            <w:hyperlink r:id="rId57">
              <w:r w:rsidR="7850D29C" w:rsidRPr="167E87B0">
                <w:rPr>
                  <w:rStyle w:val="Hyperlink"/>
                  <w:rFonts w:ascii="Arial" w:eastAsia="Arial" w:hAnsi="Arial" w:cs="Arial"/>
                  <w:color w:val="467886"/>
                  <w:sz w:val="24"/>
                  <w:szCs w:val="24"/>
                </w:rPr>
                <w:t>jamaican@premiersolutionsllc.com</w:t>
              </w:r>
            </w:hyperlink>
          </w:p>
        </w:tc>
      </w:tr>
      <w:tr w:rsidR="167E87B0" w14:paraId="62E8BF02" w14:textId="77777777" w:rsidTr="245B4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9D44D30" w14:textId="38522927" w:rsidR="167E87B0" w:rsidRDefault="167E87B0" w:rsidP="167E87B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02" w:type="dxa"/>
          </w:tcPr>
          <w:p w14:paraId="44E54F33" w14:textId="1B94E275" w:rsidR="167E87B0" w:rsidRDefault="167E87B0" w:rsidP="167E87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21" w:type="dxa"/>
          </w:tcPr>
          <w:p w14:paraId="168F2E7A" w14:textId="745F57A6" w:rsidR="167E87B0" w:rsidRDefault="167E87B0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7A86B478" w14:textId="021F95B1" w:rsidR="167E87B0" w:rsidRDefault="167E87B0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0" w:type="dxa"/>
          </w:tcPr>
          <w:p w14:paraId="3D115602" w14:textId="10CF8828" w:rsidR="167E87B0" w:rsidRDefault="167E87B0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05412E17" w14:textId="6127C7F5" w:rsidR="167E87B0" w:rsidRDefault="167E87B0" w:rsidP="167E8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050" w:type="dxa"/>
            <w:noWrap/>
          </w:tcPr>
          <w:p w14:paraId="6B1EA0C4" w14:textId="61F6C8C6" w:rsidR="167E87B0" w:rsidRDefault="167E87B0" w:rsidP="167E87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Aptos Narrow" w:hAnsi="Aptos Narrow" w:cs="Aptos Narrow"/>
                <w:color w:val="467886"/>
              </w:rPr>
            </w:pPr>
          </w:p>
        </w:tc>
      </w:tr>
    </w:tbl>
    <w:p w14:paraId="69E6A6ED" w14:textId="7EE47328" w:rsidR="008F711F" w:rsidRPr="00743445" w:rsidRDefault="008F711F" w:rsidP="0067304F">
      <w:pPr>
        <w:rPr>
          <w:color w:val="FFFFFF" w:themeColor="background1"/>
        </w:rPr>
      </w:pPr>
    </w:p>
    <w:sectPr w:rsidR="008F711F" w:rsidRPr="00743445" w:rsidSect="000B37FB">
      <w:headerReference w:type="even" r:id="rId58"/>
      <w:headerReference w:type="default" r:id="rId59"/>
      <w:footerReference w:type="even" r:id="rId60"/>
      <w:footerReference w:type="default" r:id="rId61"/>
      <w:headerReference w:type="first" r:id="rId62"/>
      <w:footerReference w:type="first" r:id="rId63"/>
      <w:pgSz w:w="20160" w:h="12240" w:orient="landscape" w:code="5"/>
      <w:pgMar w:top="245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00364" w14:textId="77777777" w:rsidR="00300D3C" w:rsidRDefault="00300D3C" w:rsidP="00644883">
      <w:pPr>
        <w:spacing w:after="0" w:line="240" w:lineRule="auto"/>
      </w:pPr>
      <w:r>
        <w:separator/>
      </w:r>
    </w:p>
  </w:endnote>
  <w:endnote w:type="continuationSeparator" w:id="0">
    <w:p w14:paraId="5C9486C4" w14:textId="77777777" w:rsidR="00300D3C" w:rsidRDefault="00300D3C" w:rsidP="00644883">
      <w:pPr>
        <w:spacing w:after="0" w:line="240" w:lineRule="auto"/>
      </w:pPr>
      <w:r>
        <w:continuationSeparator/>
      </w:r>
    </w:p>
  </w:endnote>
  <w:endnote w:type="continuationNotice" w:id="1">
    <w:p w14:paraId="135D1505" w14:textId="77777777" w:rsidR="00300D3C" w:rsidRDefault="00300D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5C1FF" w14:textId="77777777" w:rsidR="00914875" w:rsidRDefault="009148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510675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07BE3C3" w14:textId="548CB720" w:rsidR="004F2E65" w:rsidRDefault="004F2E65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2B2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2B2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6C484BF" w14:textId="77777777" w:rsidR="004F2E65" w:rsidRDefault="004F2E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1468B" w14:textId="77777777" w:rsidR="00914875" w:rsidRDefault="009148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A55C5" w14:textId="77777777" w:rsidR="00300D3C" w:rsidRDefault="00300D3C" w:rsidP="00644883">
      <w:pPr>
        <w:spacing w:after="0" w:line="240" w:lineRule="auto"/>
      </w:pPr>
      <w:r>
        <w:separator/>
      </w:r>
    </w:p>
  </w:footnote>
  <w:footnote w:type="continuationSeparator" w:id="0">
    <w:p w14:paraId="78F7526F" w14:textId="77777777" w:rsidR="00300D3C" w:rsidRDefault="00300D3C" w:rsidP="00644883">
      <w:pPr>
        <w:spacing w:after="0" w:line="240" w:lineRule="auto"/>
      </w:pPr>
      <w:r>
        <w:continuationSeparator/>
      </w:r>
    </w:p>
  </w:footnote>
  <w:footnote w:type="continuationNotice" w:id="1">
    <w:p w14:paraId="194B9892" w14:textId="77777777" w:rsidR="00300D3C" w:rsidRDefault="00300D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4BECA" w14:textId="77777777" w:rsidR="00914875" w:rsidRDefault="009148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CBB84" w14:textId="2957AB78" w:rsidR="00587591" w:rsidRDefault="00587591" w:rsidP="00644883">
    <w:pPr>
      <w:pStyle w:val="Header"/>
      <w:jc w:val="right"/>
    </w:pPr>
    <w:r>
      <w:t>Upd</w:t>
    </w:r>
    <w:r w:rsidR="0087711F">
      <w:t xml:space="preserve">ated </w:t>
    </w:r>
    <w:r w:rsidR="0087711F">
      <w:fldChar w:fldCharType="begin"/>
    </w:r>
    <w:r w:rsidR="0087711F">
      <w:instrText xml:space="preserve"> DATE \@ "MMMM d, yyyy" </w:instrText>
    </w:r>
    <w:r w:rsidR="0087711F">
      <w:fldChar w:fldCharType="separate"/>
    </w:r>
    <w:r w:rsidR="00106897">
      <w:rPr>
        <w:noProof/>
      </w:rPr>
      <w:t>August 27, 2025</w:t>
    </w:r>
    <w:r w:rsidR="0087711F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10F8E" w14:textId="77777777" w:rsidR="00914875" w:rsidRDefault="009148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3MLQwszC2NLcwMzZV0lEKTi0uzszPAykwrAUAG7jwUCwAAAA="/>
  </w:docVars>
  <w:rsids>
    <w:rsidRoot w:val="004B2274"/>
    <w:rsid w:val="00002B3A"/>
    <w:rsid w:val="000123D0"/>
    <w:rsid w:val="00012421"/>
    <w:rsid w:val="00031D86"/>
    <w:rsid w:val="00032EA2"/>
    <w:rsid w:val="00035E93"/>
    <w:rsid w:val="0004274A"/>
    <w:rsid w:val="00053B08"/>
    <w:rsid w:val="00054401"/>
    <w:rsid w:val="000555CA"/>
    <w:rsid w:val="000576F1"/>
    <w:rsid w:val="000624D0"/>
    <w:rsid w:val="00065EE2"/>
    <w:rsid w:val="00074063"/>
    <w:rsid w:val="00074692"/>
    <w:rsid w:val="0007730C"/>
    <w:rsid w:val="000865E4"/>
    <w:rsid w:val="000935C8"/>
    <w:rsid w:val="000949AB"/>
    <w:rsid w:val="00097F10"/>
    <w:rsid w:val="000A3EB9"/>
    <w:rsid w:val="000A6361"/>
    <w:rsid w:val="000B37FB"/>
    <w:rsid w:val="000F2780"/>
    <w:rsid w:val="00102528"/>
    <w:rsid w:val="001035C9"/>
    <w:rsid w:val="00106897"/>
    <w:rsid w:val="001147EC"/>
    <w:rsid w:val="001273FC"/>
    <w:rsid w:val="00130BD6"/>
    <w:rsid w:val="00132B1F"/>
    <w:rsid w:val="00135E62"/>
    <w:rsid w:val="001406F6"/>
    <w:rsid w:val="001458F5"/>
    <w:rsid w:val="001516EE"/>
    <w:rsid w:val="00156246"/>
    <w:rsid w:val="00156667"/>
    <w:rsid w:val="00157627"/>
    <w:rsid w:val="001577F1"/>
    <w:rsid w:val="00163AA7"/>
    <w:rsid w:val="00167D6B"/>
    <w:rsid w:val="0018468F"/>
    <w:rsid w:val="00193F90"/>
    <w:rsid w:val="001A1FA1"/>
    <w:rsid w:val="001A3811"/>
    <w:rsid w:val="001A57A9"/>
    <w:rsid w:val="001A7BFB"/>
    <w:rsid w:val="001B042D"/>
    <w:rsid w:val="001B066E"/>
    <w:rsid w:val="001B361C"/>
    <w:rsid w:val="001B5CD1"/>
    <w:rsid w:val="001C5F06"/>
    <w:rsid w:val="001C6AA5"/>
    <w:rsid w:val="001D0DCF"/>
    <w:rsid w:val="001D4005"/>
    <w:rsid w:val="001E0D48"/>
    <w:rsid w:val="001E4558"/>
    <w:rsid w:val="001E5DF0"/>
    <w:rsid w:val="001E6C25"/>
    <w:rsid w:val="001F1790"/>
    <w:rsid w:val="001F2C83"/>
    <w:rsid w:val="001F3B4D"/>
    <w:rsid w:val="002108DC"/>
    <w:rsid w:val="00215679"/>
    <w:rsid w:val="002242D5"/>
    <w:rsid w:val="00224C01"/>
    <w:rsid w:val="00244D84"/>
    <w:rsid w:val="00263678"/>
    <w:rsid w:val="002653DF"/>
    <w:rsid w:val="00267D11"/>
    <w:rsid w:val="00275071"/>
    <w:rsid w:val="0028186C"/>
    <w:rsid w:val="00282CAB"/>
    <w:rsid w:val="002A09A4"/>
    <w:rsid w:val="002A356A"/>
    <w:rsid w:val="002A4E34"/>
    <w:rsid w:val="002B5F6A"/>
    <w:rsid w:val="002D4734"/>
    <w:rsid w:val="002D4D1E"/>
    <w:rsid w:val="002D6897"/>
    <w:rsid w:val="002E4516"/>
    <w:rsid w:val="002F00FA"/>
    <w:rsid w:val="002F0384"/>
    <w:rsid w:val="002F33FC"/>
    <w:rsid w:val="002F4087"/>
    <w:rsid w:val="00300D3C"/>
    <w:rsid w:val="003026E3"/>
    <w:rsid w:val="0031784F"/>
    <w:rsid w:val="0032143B"/>
    <w:rsid w:val="003244A2"/>
    <w:rsid w:val="0033186C"/>
    <w:rsid w:val="00343048"/>
    <w:rsid w:val="0035659F"/>
    <w:rsid w:val="00356B8E"/>
    <w:rsid w:val="0036258D"/>
    <w:rsid w:val="00363BAE"/>
    <w:rsid w:val="00376ED0"/>
    <w:rsid w:val="00382E12"/>
    <w:rsid w:val="00387BE6"/>
    <w:rsid w:val="003928AE"/>
    <w:rsid w:val="00393B2F"/>
    <w:rsid w:val="00394150"/>
    <w:rsid w:val="003A0994"/>
    <w:rsid w:val="003A354B"/>
    <w:rsid w:val="003A3583"/>
    <w:rsid w:val="003A6F55"/>
    <w:rsid w:val="003C1FB6"/>
    <w:rsid w:val="003C2B6F"/>
    <w:rsid w:val="003C79D2"/>
    <w:rsid w:val="003D4059"/>
    <w:rsid w:val="003E20D1"/>
    <w:rsid w:val="003E56DA"/>
    <w:rsid w:val="003E5F4D"/>
    <w:rsid w:val="003E6706"/>
    <w:rsid w:val="003F0C53"/>
    <w:rsid w:val="003F4B7E"/>
    <w:rsid w:val="00402CA2"/>
    <w:rsid w:val="00403581"/>
    <w:rsid w:val="00406726"/>
    <w:rsid w:val="004449B5"/>
    <w:rsid w:val="00463B8C"/>
    <w:rsid w:val="00464671"/>
    <w:rsid w:val="004724A2"/>
    <w:rsid w:val="004739CF"/>
    <w:rsid w:val="0047482B"/>
    <w:rsid w:val="0048086E"/>
    <w:rsid w:val="004821C6"/>
    <w:rsid w:val="00491584"/>
    <w:rsid w:val="004922A5"/>
    <w:rsid w:val="00496020"/>
    <w:rsid w:val="004B2274"/>
    <w:rsid w:val="004B3851"/>
    <w:rsid w:val="004B5F55"/>
    <w:rsid w:val="004D268D"/>
    <w:rsid w:val="004D3ECB"/>
    <w:rsid w:val="004D56BF"/>
    <w:rsid w:val="004D581F"/>
    <w:rsid w:val="004D774C"/>
    <w:rsid w:val="004E1FF6"/>
    <w:rsid w:val="004E4B7F"/>
    <w:rsid w:val="004F1F82"/>
    <w:rsid w:val="004F2E65"/>
    <w:rsid w:val="005002A7"/>
    <w:rsid w:val="00501424"/>
    <w:rsid w:val="0050745F"/>
    <w:rsid w:val="00515912"/>
    <w:rsid w:val="00522269"/>
    <w:rsid w:val="00522B4B"/>
    <w:rsid w:val="00530AC7"/>
    <w:rsid w:val="00537785"/>
    <w:rsid w:val="00540E77"/>
    <w:rsid w:val="0054201E"/>
    <w:rsid w:val="00544CCA"/>
    <w:rsid w:val="00545CC7"/>
    <w:rsid w:val="0055162E"/>
    <w:rsid w:val="005519C9"/>
    <w:rsid w:val="00551DA7"/>
    <w:rsid w:val="00567813"/>
    <w:rsid w:val="00575023"/>
    <w:rsid w:val="00586168"/>
    <w:rsid w:val="00587591"/>
    <w:rsid w:val="005B10D2"/>
    <w:rsid w:val="005B60A4"/>
    <w:rsid w:val="005C0365"/>
    <w:rsid w:val="005C3820"/>
    <w:rsid w:val="005C63EF"/>
    <w:rsid w:val="005D0867"/>
    <w:rsid w:val="005E472C"/>
    <w:rsid w:val="00600119"/>
    <w:rsid w:val="00605FF8"/>
    <w:rsid w:val="0061014D"/>
    <w:rsid w:val="0061553B"/>
    <w:rsid w:val="0062465A"/>
    <w:rsid w:val="00625124"/>
    <w:rsid w:val="00625760"/>
    <w:rsid w:val="00643E11"/>
    <w:rsid w:val="00644883"/>
    <w:rsid w:val="00653A0E"/>
    <w:rsid w:val="0067304F"/>
    <w:rsid w:val="0067682A"/>
    <w:rsid w:val="00677657"/>
    <w:rsid w:val="00680237"/>
    <w:rsid w:val="00681F0C"/>
    <w:rsid w:val="006A164B"/>
    <w:rsid w:val="006A51E8"/>
    <w:rsid w:val="006A5299"/>
    <w:rsid w:val="006B313C"/>
    <w:rsid w:val="006B478B"/>
    <w:rsid w:val="006B5E87"/>
    <w:rsid w:val="006C004B"/>
    <w:rsid w:val="006C3F82"/>
    <w:rsid w:val="006C4D57"/>
    <w:rsid w:val="006E2455"/>
    <w:rsid w:val="006E3007"/>
    <w:rsid w:val="006E35C5"/>
    <w:rsid w:val="006E5755"/>
    <w:rsid w:val="006F5F80"/>
    <w:rsid w:val="00706375"/>
    <w:rsid w:val="00711721"/>
    <w:rsid w:val="00711BB8"/>
    <w:rsid w:val="007130E8"/>
    <w:rsid w:val="00713936"/>
    <w:rsid w:val="007159B7"/>
    <w:rsid w:val="00720C87"/>
    <w:rsid w:val="00721982"/>
    <w:rsid w:val="00722BD5"/>
    <w:rsid w:val="007248BD"/>
    <w:rsid w:val="00726E1A"/>
    <w:rsid w:val="00733A92"/>
    <w:rsid w:val="00734D4C"/>
    <w:rsid w:val="00736290"/>
    <w:rsid w:val="00740DD5"/>
    <w:rsid w:val="007423E0"/>
    <w:rsid w:val="007429BF"/>
    <w:rsid w:val="00743445"/>
    <w:rsid w:val="007531B3"/>
    <w:rsid w:val="00761BC1"/>
    <w:rsid w:val="00763665"/>
    <w:rsid w:val="00763A26"/>
    <w:rsid w:val="0077118B"/>
    <w:rsid w:val="007721AE"/>
    <w:rsid w:val="00775D8D"/>
    <w:rsid w:val="00776B75"/>
    <w:rsid w:val="0079626C"/>
    <w:rsid w:val="00796F60"/>
    <w:rsid w:val="007A469D"/>
    <w:rsid w:val="007A60B1"/>
    <w:rsid w:val="007B4C2F"/>
    <w:rsid w:val="007C1D23"/>
    <w:rsid w:val="007C6B82"/>
    <w:rsid w:val="007D3D74"/>
    <w:rsid w:val="007E1859"/>
    <w:rsid w:val="007F4845"/>
    <w:rsid w:val="008049E0"/>
    <w:rsid w:val="008246B3"/>
    <w:rsid w:val="00830427"/>
    <w:rsid w:val="00831ADE"/>
    <w:rsid w:val="00834C5A"/>
    <w:rsid w:val="008404E6"/>
    <w:rsid w:val="00851198"/>
    <w:rsid w:val="00852178"/>
    <w:rsid w:val="008522A6"/>
    <w:rsid w:val="008542C0"/>
    <w:rsid w:val="00854455"/>
    <w:rsid w:val="00855379"/>
    <w:rsid w:val="00857CB2"/>
    <w:rsid w:val="0087711F"/>
    <w:rsid w:val="0088076D"/>
    <w:rsid w:val="00881DFF"/>
    <w:rsid w:val="00884367"/>
    <w:rsid w:val="008926D4"/>
    <w:rsid w:val="0089448C"/>
    <w:rsid w:val="008C197D"/>
    <w:rsid w:val="008C7C16"/>
    <w:rsid w:val="008D0713"/>
    <w:rsid w:val="008D3A17"/>
    <w:rsid w:val="008F1AE2"/>
    <w:rsid w:val="008F1D83"/>
    <w:rsid w:val="008F711F"/>
    <w:rsid w:val="009029D8"/>
    <w:rsid w:val="00904C47"/>
    <w:rsid w:val="00914875"/>
    <w:rsid w:val="00916850"/>
    <w:rsid w:val="00921F88"/>
    <w:rsid w:val="009255C0"/>
    <w:rsid w:val="00926F1F"/>
    <w:rsid w:val="0093627E"/>
    <w:rsid w:val="00941390"/>
    <w:rsid w:val="0094220F"/>
    <w:rsid w:val="009437FD"/>
    <w:rsid w:val="00944CA3"/>
    <w:rsid w:val="00954E5B"/>
    <w:rsid w:val="00963F53"/>
    <w:rsid w:val="00966E07"/>
    <w:rsid w:val="00970378"/>
    <w:rsid w:val="00972B21"/>
    <w:rsid w:val="00977107"/>
    <w:rsid w:val="00981BFD"/>
    <w:rsid w:val="00987AAF"/>
    <w:rsid w:val="009A5C8F"/>
    <w:rsid w:val="009B6A91"/>
    <w:rsid w:val="009C614C"/>
    <w:rsid w:val="009C7DB9"/>
    <w:rsid w:val="009D0822"/>
    <w:rsid w:val="009D15B1"/>
    <w:rsid w:val="009D15FF"/>
    <w:rsid w:val="009D28DC"/>
    <w:rsid w:val="009D2E98"/>
    <w:rsid w:val="009D7A18"/>
    <w:rsid w:val="009E2D94"/>
    <w:rsid w:val="009F2B8F"/>
    <w:rsid w:val="009F52B7"/>
    <w:rsid w:val="009F6296"/>
    <w:rsid w:val="00A027B0"/>
    <w:rsid w:val="00A07178"/>
    <w:rsid w:val="00A07908"/>
    <w:rsid w:val="00A10D8A"/>
    <w:rsid w:val="00A14DAB"/>
    <w:rsid w:val="00A159A0"/>
    <w:rsid w:val="00A20C95"/>
    <w:rsid w:val="00A445FE"/>
    <w:rsid w:val="00A44D36"/>
    <w:rsid w:val="00A4596A"/>
    <w:rsid w:val="00A463C6"/>
    <w:rsid w:val="00A55774"/>
    <w:rsid w:val="00A56AF9"/>
    <w:rsid w:val="00A70817"/>
    <w:rsid w:val="00A811BB"/>
    <w:rsid w:val="00A835E1"/>
    <w:rsid w:val="00A858B8"/>
    <w:rsid w:val="00A870A3"/>
    <w:rsid w:val="00A91B15"/>
    <w:rsid w:val="00AA0160"/>
    <w:rsid w:val="00AA0839"/>
    <w:rsid w:val="00AA1B26"/>
    <w:rsid w:val="00AA1B91"/>
    <w:rsid w:val="00AB2992"/>
    <w:rsid w:val="00AD182B"/>
    <w:rsid w:val="00AD4717"/>
    <w:rsid w:val="00AD51C7"/>
    <w:rsid w:val="00AD6002"/>
    <w:rsid w:val="00AF7D74"/>
    <w:rsid w:val="00B1022B"/>
    <w:rsid w:val="00B14D99"/>
    <w:rsid w:val="00B23554"/>
    <w:rsid w:val="00B371CC"/>
    <w:rsid w:val="00B544F6"/>
    <w:rsid w:val="00B5547F"/>
    <w:rsid w:val="00B605C6"/>
    <w:rsid w:val="00B60783"/>
    <w:rsid w:val="00B662C2"/>
    <w:rsid w:val="00B66EDE"/>
    <w:rsid w:val="00B76DD2"/>
    <w:rsid w:val="00B76EDD"/>
    <w:rsid w:val="00B93C00"/>
    <w:rsid w:val="00B955DE"/>
    <w:rsid w:val="00B96D0E"/>
    <w:rsid w:val="00B97D6A"/>
    <w:rsid w:val="00BB02B7"/>
    <w:rsid w:val="00BB4FC7"/>
    <w:rsid w:val="00BC24D7"/>
    <w:rsid w:val="00BC6304"/>
    <w:rsid w:val="00BD7D2A"/>
    <w:rsid w:val="00BE5DCB"/>
    <w:rsid w:val="00BE74CD"/>
    <w:rsid w:val="00BF0C26"/>
    <w:rsid w:val="00BF3C8C"/>
    <w:rsid w:val="00C03A83"/>
    <w:rsid w:val="00C0442C"/>
    <w:rsid w:val="00C10D81"/>
    <w:rsid w:val="00C1107B"/>
    <w:rsid w:val="00C17180"/>
    <w:rsid w:val="00C173FD"/>
    <w:rsid w:val="00C22078"/>
    <w:rsid w:val="00C23939"/>
    <w:rsid w:val="00C23AE5"/>
    <w:rsid w:val="00C25F55"/>
    <w:rsid w:val="00C3164F"/>
    <w:rsid w:val="00C332EE"/>
    <w:rsid w:val="00C41968"/>
    <w:rsid w:val="00C53D8D"/>
    <w:rsid w:val="00C62AE5"/>
    <w:rsid w:val="00C64726"/>
    <w:rsid w:val="00C76858"/>
    <w:rsid w:val="00C778E4"/>
    <w:rsid w:val="00CA3D17"/>
    <w:rsid w:val="00CA6D9C"/>
    <w:rsid w:val="00CA7DF8"/>
    <w:rsid w:val="00CB4B7F"/>
    <w:rsid w:val="00CB685D"/>
    <w:rsid w:val="00CB7CED"/>
    <w:rsid w:val="00CC0EDB"/>
    <w:rsid w:val="00CC13C5"/>
    <w:rsid w:val="00CC469B"/>
    <w:rsid w:val="00CC4AC6"/>
    <w:rsid w:val="00CD1495"/>
    <w:rsid w:val="00CE1FF5"/>
    <w:rsid w:val="00CE2F0C"/>
    <w:rsid w:val="00CF46A9"/>
    <w:rsid w:val="00CF5C6B"/>
    <w:rsid w:val="00CF783C"/>
    <w:rsid w:val="00D02ACA"/>
    <w:rsid w:val="00D0400E"/>
    <w:rsid w:val="00D04225"/>
    <w:rsid w:val="00D120E4"/>
    <w:rsid w:val="00D13043"/>
    <w:rsid w:val="00D2593E"/>
    <w:rsid w:val="00D2678A"/>
    <w:rsid w:val="00D32EE1"/>
    <w:rsid w:val="00D51D0E"/>
    <w:rsid w:val="00D57906"/>
    <w:rsid w:val="00D60E92"/>
    <w:rsid w:val="00D64D91"/>
    <w:rsid w:val="00D64E84"/>
    <w:rsid w:val="00D678B3"/>
    <w:rsid w:val="00D70ADE"/>
    <w:rsid w:val="00D719F0"/>
    <w:rsid w:val="00D73F41"/>
    <w:rsid w:val="00D76847"/>
    <w:rsid w:val="00D779B7"/>
    <w:rsid w:val="00D97B87"/>
    <w:rsid w:val="00DB4AB1"/>
    <w:rsid w:val="00DC4148"/>
    <w:rsid w:val="00DC5C7D"/>
    <w:rsid w:val="00DD3009"/>
    <w:rsid w:val="00DF16ED"/>
    <w:rsid w:val="00DF3DE1"/>
    <w:rsid w:val="00DF7068"/>
    <w:rsid w:val="00E01CA5"/>
    <w:rsid w:val="00E035F7"/>
    <w:rsid w:val="00E11993"/>
    <w:rsid w:val="00E132B4"/>
    <w:rsid w:val="00E209BE"/>
    <w:rsid w:val="00E30E07"/>
    <w:rsid w:val="00E33651"/>
    <w:rsid w:val="00E33CB5"/>
    <w:rsid w:val="00E35FC8"/>
    <w:rsid w:val="00E452BB"/>
    <w:rsid w:val="00E54E8C"/>
    <w:rsid w:val="00E56A0A"/>
    <w:rsid w:val="00E67065"/>
    <w:rsid w:val="00E6787C"/>
    <w:rsid w:val="00E739D9"/>
    <w:rsid w:val="00E8268A"/>
    <w:rsid w:val="00E868F9"/>
    <w:rsid w:val="00EA3CAB"/>
    <w:rsid w:val="00EB17F6"/>
    <w:rsid w:val="00EB621B"/>
    <w:rsid w:val="00EB6E10"/>
    <w:rsid w:val="00EC5285"/>
    <w:rsid w:val="00EE77F9"/>
    <w:rsid w:val="00EF0412"/>
    <w:rsid w:val="00EF2481"/>
    <w:rsid w:val="00F00D9F"/>
    <w:rsid w:val="00F04052"/>
    <w:rsid w:val="00F07FBF"/>
    <w:rsid w:val="00F15D83"/>
    <w:rsid w:val="00F367AD"/>
    <w:rsid w:val="00F418CB"/>
    <w:rsid w:val="00F474DB"/>
    <w:rsid w:val="00F50F71"/>
    <w:rsid w:val="00F52746"/>
    <w:rsid w:val="00F62039"/>
    <w:rsid w:val="00F6445B"/>
    <w:rsid w:val="00F71AF6"/>
    <w:rsid w:val="00F772EB"/>
    <w:rsid w:val="00F8697E"/>
    <w:rsid w:val="00F90EC3"/>
    <w:rsid w:val="00FA31E6"/>
    <w:rsid w:val="00FA33EC"/>
    <w:rsid w:val="00FA3541"/>
    <w:rsid w:val="00FA67BB"/>
    <w:rsid w:val="00FB0582"/>
    <w:rsid w:val="00FB788D"/>
    <w:rsid w:val="00FB7B97"/>
    <w:rsid w:val="00FB7DBC"/>
    <w:rsid w:val="00FC1B2A"/>
    <w:rsid w:val="00FC5F2C"/>
    <w:rsid w:val="00FC604C"/>
    <w:rsid w:val="00FC6746"/>
    <w:rsid w:val="00FD1710"/>
    <w:rsid w:val="00FD2855"/>
    <w:rsid w:val="00FD446E"/>
    <w:rsid w:val="00FE40DF"/>
    <w:rsid w:val="00FF074B"/>
    <w:rsid w:val="017DBFC4"/>
    <w:rsid w:val="02E54EBC"/>
    <w:rsid w:val="0359DA57"/>
    <w:rsid w:val="05C31838"/>
    <w:rsid w:val="06AB8437"/>
    <w:rsid w:val="07AB6910"/>
    <w:rsid w:val="086180FF"/>
    <w:rsid w:val="09D28DD8"/>
    <w:rsid w:val="0BB51C78"/>
    <w:rsid w:val="0BCC0FE8"/>
    <w:rsid w:val="0F11D2AB"/>
    <w:rsid w:val="0FC0F74A"/>
    <w:rsid w:val="10F47D2A"/>
    <w:rsid w:val="1157B397"/>
    <w:rsid w:val="11CE4DC3"/>
    <w:rsid w:val="12B3F941"/>
    <w:rsid w:val="150C0BF5"/>
    <w:rsid w:val="167E87B0"/>
    <w:rsid w:val="1745E0C7"/>
    <w:rsid w:val="18033E7C"/>
    <w:rsid w:val="1AB726F6"/>
    <w:rsid w:val="1C8B75D3"/>
    <w:rsid w:val="1F36332A"/>
    <w:rsid w:val="1F83EDCC"/>
    <w:rsid w:val="2187F062"/>
    <w:rsid w:val="224783DD"/>
    <w:rsid w:val="22E7E5C3"/>
    <w:rsid w:val="245B463E"/>
    <w:rsid w:val="250740C5"/>
    <w:rsid w:val="251B3FB3"/>
    <w:rsid w:val="2728716C"/>
    <w:rsid w:val="27DC9B03"/>
    <w:rsid w:val="27E62D09"/>
    <w:rsid w:val="286EAF05"/>
    <w:rsid w:val="29A7B584"/>
    <w:rsid w:val="2AB2754D"/>
    <w:rsid w:val="2C2F9555"/>
    <w:rsid w:val="2CE8355E"/>
    <w:rsid w:val="2D04A4AF"/>
    <w:rsid w:val="2D4A624A"/>
    <w:rsid w:val="2EF65923"/>
    <w:rsid w:val="300B496A"/>
    <w:rsid w:val="3030CE4B"/>
    <w:rsid w:val="3041EA7A"/>
    <w:rsid w:val="3071557F"/>
    <w:rsid w:val="309431BC"/>
    <w:rsid w:val="30BAE38F"/>
    <w:rsid w:val="30D66A7F"/>
    <w:rsid w:val="3141622F"/>
    <w:rsid w:val="32299B17"/>
    <w:rsid w:val="323699F4"/>
    <w:rsid w:val="35A76E69"/>
    <w:rsid w:val="35F4E946"/>
    <w:rsid w:val="35FE0A45"/>
    <w:rsid w:val="3795307D"/>
    <w:rsid w:val="38395D02"/>
    <w:rsid w:val="38F87A70"/>
    <w:rsid w:val="39734240"/>
    <w:rsid w:val="39B47C93"/>
    <w:rsid w:val="3AAF1B9D"/>
    <w:rsid w:val="3E2E8026"/>
    <w:rsid w:val="3FFE05C3"/>
    <w:rsid w:val="40E9902E"/>
    <w:rsid w:val="429B4A0A"/>
    <w:rsid w:val="42ABCC4F"/>
    <w:rsid w:val="43206C29"/>
    <w:rsid w:val="4400727A"/>
    <w:rsid w:val="447F4CEE"/>
    <w:rsid w:val="44ED09B6"/>
    <w:rsid w:val="460A419A"/>
    <w:rsid w:val="4771F52B"/>
    <w:rsid w:val="47FE7552"/>
    <w:rsid w:val="480537AA"/>
    <w:rsid w:val="481BC46F"/>
    <w:rsid w:val="4826C753"/>
    <w:rsid w:val="488C8BE5"/>
    <w:rsid w:val="4B0E1019"/>
    <w:rsid w:val="4D4803EF"/>
    <w:rsid w:val="4F4539B2"/>
    <w:rsid w:val="5075D90E"/>
    <w:rsid w:val="5159F476"/>
    <w:rsid w:val="51A397E6"/>
    <w:rsid w:val="51F0A5D6"/>
    <w:rsid w:val="51F49CAA"/>
    <w:rsid w:val="52DB4E0E"/>
    <w:rsid w:val="53405D99"/>
    <w:rsid w:val="556B0BAB"/>
    <w:rsid w:val="57CAC592"/>
    <w:rsid w:val="593FCB14"/>
    <w:rsid w:val="5A312246"/>
    <w:rsid w:val="5AB6B85F"/>
    <w:rsid w:val="5B7751A1"/>
    <w:rsid w:val="5C09B156"/>
    <w:rsid w:val="5C121BF8"/>
    <w:rsid w:val="5CB66B27"/>
    <w:rsid w:val="5D2ACA79"/>
    <w:rsid w:val="617D880D"/>
    <w:rsid w:val="63543461"/>
    <w:rsid w:val="63769102"/>
    <w:rsid w:val="639E316F"/>
    <w:rsid w:val="63AEBF93"/>
    <w:rsid w:val="642BBEA5"/>
    <w:rsid w:val="65CF61D9"/>
    <w:rsid w:val="66D0A546"/>
    <w:rsid w:val="67AFAEFD"/>
    <w:rsid w:val="67C71E89"/>
    <w:rsid w:val="67CD956D"/>
    <w:rsid w:val="686487EF"/>
    <w:rsid w:val="692A242D"/>
    <w:rsid w:val="693C5E0D"/>
    <w:rsid w:val="6CC17C13"/>
    <w:rsid w:val="6F4D725F"/>
    <w:rsid w:val="73CFC9BD"/>
    <w:rsid w:val="75E74328"/>
    <w:rsid w:val="777B6536"/>
    <w:rsid w:val="77AEF0CA"/>
    <w:rsid w:val="78041361"/>
    <w:rsid w:val="7850D29C"/>
    <w:rsid w:val="7985E64B"/>
    <w:rsid w:val="7C867AD1"/>
    <w:rsid w:val="7D163865"/>
    <w:rsid w:val="7D932EAB"/>
    <w:rsid w:val="7F2FB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88C07"/>
  <w15:chartTrackingRefBased/>
  <w15:docId w15:val="{E5C162F5-F40D-47C0-9A0F-D89EF1F70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2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B227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488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4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83"/>
  </w:style>
  <w:style w:type="paragraph" w:styleId="Footer">
    <w:name w:val="footer"/>
    <w:basedOn w:val="Normal"/>
    <w:link w:val="FooterChar"/>
    <w:uiPriority w:val="99"/>
    <w:unhideWhenUsed/>
    <w:rsid w:val="00644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83"/>
  </w:style>
  <w:style w:type="paragraph" w:styleId="BalloonText">
    <w:name w:val="Balloon Text"/>
    <w:basedOn w:val="Normal"/>
    <w:link w:val="BalloonTextChar"/>
    <w:uiPriority w:val="99"/>
    <w:semiHidden/>
    <w:unhideWhenUsed/>
    <w:rsid w:val="00F15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D8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596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684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730C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4F2E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4F2E6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926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1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8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798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133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247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103102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621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439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3706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Vasquezctc7@gmail.com" TargetMode="External"/><Relationship Id="rId21" Type="http://schemas.openxmlformats.org/officeDocument/2006/relationships/hyperlink" Target="mailto:savita@symsoftsolutions.com" TargetMode="External"/><Relationship Id="rId34" Type="http://schemas.openxmlformats.org/officeDocument/2006/relationships/hyperlink" Target="mailto:patfongkushida@calasiancc.org" TargetMode="External"/><Relationship Id="rId42" Type="http://schemas.openxmlformats.org/officeDocument/2006/relationships/hyperlink" Target="mailto:anitaron@briteworks.com" TargetMode="External"/><Relationship Id="rId47" Type="http://schemas.openxmlformats.org/officeDocument/2006/relationships/hyperlink" Target="mailto:srinivas@anvayasolutions.com" TargetMode="External"/><Relationship Id="rId50" Type="http://schemas.openxmlformats.org/officeDocument/2006/relationships/hyperlink" Target="mailto:ann@cakintl.com" TargetMode="External"/><Relationship Id="rId55" Type="http://schemas.openxmlformats.org/officeDocument/2006/relationships/hyperlink" Target="mailto:jennifer.cortes@go-patriot.com" TargetMode="External"/><Relationship Id="rId63" Type="http://schemas.openxmlformats.org/officeDocument/2006/relationships/footer" Target="footer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SmallBusinessFirst@ucsc.edu" TargetMode="External"/><Relationship Id="rId29" Type="http://schemas.openxmlformats.org/officeDocument/2006/relationships/hyperlink" Target="mailto:rbley@bleyco.com" TargetMode="External"/><Relationship Id="rId11" Type="http://schemas.openxmlformats.org/officeDocument/2006/relationships/hyperlink" Target="mailto:angela.shell@dgs.ca.gov" TargetMode="External"/><Relationship Id="rId24" Type="http://schemas.openxmlformats.org/officeDocument/2006/relationships/hyperlink" Target="mailto:phil@pvgov.com" TargetMode="External"/><Relationship Id="rId32" Type="http://schemas.openxmlformats.org/officeDocument/2006/relationships/hyperlink" Target="mailto:rfraser@frasercommunications.com" TargetMode="External"/><Relationship Id="rId37" Type="http://schemas.openxmlformats.org/officeDocument/2006/relationships/hyperlink" Target="mailto:msabellico@swccd.edu" TargetMode="External"/><Relationship Id="rId40" Type="http://schemas.openxmlformats.org/officeDocument/2006/relationships/hyperlink" Target="mailto:scott@norcalsbdc.org" TargetMode="External"/><Relationship Id="rId45" Type="http://schemas.openxmlformats.org/officeDocument/2006/relationships/hyperlink" Target="mailto:gabby_duenas@laner.com" TargetMode="External"/><Relationship Id="rId53" Type="http://schemas.openxmlformats.org/officeDocument/2006/relationships/hyperlink" Target="mailto:Cbmitchell@mitchellstrans.com" TargetMode="External"/><Relationship Id="rId58" Type="http://schemas.openxmlformats.org/officeDocument/2006/relationships/header" Target="header1.xml"/><Relationship Id="rId5" Type="http://schemas.openxmlformats.org/officeDocument/2006/relationships/styles" Target="styles.xml"/><Relationship Id="rId61" Type="http://schemas.openxmlformats.org/officeDocument/2006/relationships/footer" Target="footer2.xml"/><Relationship Id="rId19" Type="http://schemas.openxmlformats.org/officeDocument/2006/relationships/hyperlink" Target="mailto:President@calbcc.org" TargetMode="External"/><Relationship Id="rId14" Type="http://schemas.openxmlformats.org/officeDocument/2006/relationships/hyperlink" Target="mailto:Roberto.Herrera@calvet.ca.gov" TargetMode="External"/><Relationship Id="rId22" Type="http://schemas.openxmlformats.org/officeDocument/2006/relationships/hyperlink" Target="file:///C:/Users/dlydon/Downloads/bhavik@symsoftsolutions.com" TargetMode="External"/><Relationship Id="rId27" Type="http://schemas.openxmlformats.org/officeDocument/2006/relationships/hyperlink" Target="mailto:dstoneham@agape1.biz" TargetMode="External"/><Relationship Id="rId30" Type="http://schemas.openxmlformats.org/officeDocument/2006/relationships/hyperlink" Target="mailto:canetej@cahcc.com" TargetMode="External"/><Relationship Id="rId35" Type="http://schemas.openxmlformats.org/officeDocument/2006/relationships/hyperlink" Target="mailto:lorikammerer@gmail.com" TargetMode="External"/><Relationship Id="rId43" Type="http://schemas.openxmlformats.org/officeDocument/2006/relationships/hyperlink" Target="mailto:ccarter@gritechsol.com" TargetMode="External"/><Relationship Id="rId48" Type="http://schemas.openxmlformats.org/officeDocument/2006/relationships/hyperlink" Target="mailto:jsharma@svcgcorp.com" TargetMode="External"/><Relationship Id="rId56" Type="http://schemas.openxmlformats.org/officeDocument/2006/relationships/hyperlink" Target="mailto:rebecca@vibnetwork.org" TargetMode="External"/><Relationship Id="rId64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hyperlink" Target="mailto:veronika@cra-consultancy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tara.gray@gobiz.ca.gov" TargetMode="External"/><Relationship Id="rId17" Type="http://schemas.openxmlformats.org/officeDocument/2006/relationships/hyperlink" Target="mailto:acoffman2@ucmerced.edu" TargetMode="External"/><Relationship Id="rId25" Type="http://schemas.openxmlformats.org/officeDocument/2006/relationships/hyperlink" Target="mailto:ironworkrdanny@yahoo.com" TargetMode="External"/><Relationship Id="rId33" Type="http://schemas.openxmlformats.org/officeDocument/2006/relationships/hyperlink" Target="mailto:flouie@calasiancc.org" TargetMode="External"/><Relationship Id="rId38" Type="http://schemas.openxmlformats.org/officeDocument/2006/relationships/hyperlink" Target="mailto:lvelasco@swccd.edu" TargetMode="External"/><Relationship Id="rId46" Type="http://schemas.openxmlformats.org/officeDocument/2006/relationships/hyperlink" Target="mailto:shobha@anvayasolutions.com" TargetMode="External"/><Relationship Id="rId59" Type="http://schemas.openxmlformats.org/officeDocument/2006/relationships/header" Target="header2.xml"/><Relationship Id="rId20" Type="http://schemas.openxmlformats.org/officeDocument/2006/relationships/hyperlink" Target="mailto:operations@calbcc.org" TargetMode="External"/><Relationship Id="rId41" Type="http://schemas.openxmlformats.org/officeDocument/2006/relationships/hyperlink" Target="mailto:mmsolano@sbcglobal.net" TargetMode="External"/><Relationship Id="rId54" Type="http://schemas.openxmlformats.org/officeDocument/2006/relationships/hyperlink" Target="mailto:Tmitchell@mitchellstrans.com" TargetMode="External"/><Relationship Id="rId62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impact@ucop.edu" TargetMode="External"/><Relationship Id="rId23" Type="http://schemas.openxmlformats.org/officeDocument/2006/relationships/hyperlink" Target="mailto:steve@sanjoaquindist.com" TargetMode="External"/><Relationship Id="rId28" Type="http://schemas.openxmlformats.org/officeDocument/2006/relationships/hyperlink" Target="mailto:lee@btmetals.com" TargetMode="External"/><Relationship Id="rId36" Type="http://schemas.openxmlformats.org/officeDocument/2006/relationships/hyperlink" Target="mailto:james@metalscoalition.com" TargetMode="External"/><Relationship Id="rId49" Type="http://schemas.openxmlformats.org/officeDocument/2006/relationships/hyperlink" Target="mailto:mcutler@cets-tech.com" TargetMode="External"/><Relationship Id="rId57" Type="http://schemas.openxmlformats.org/officeDocument/2006/relationships/hyperlink" Target="mailto:jamaican@premiersolutionsllc.com" TargetMode="External"/><Relationship Id="rId10" Type="http://schemas.openxmlformats.org/officeDocument/2006/relationships/image" Target="media/image1.jpeg"/><Relationship Id="rId31" Type="http://schemas.openxmlformats.org/officeDocument/2006/relationships/hyperlink" Target="mailto:shaila@stem-institute.org" TargetMode="External"/><Relationship Id="rId44" Type="http://schemas.openxmlformats.org/officeDocument/2006/relationships/hyperlink" Target="mailto:sandra@laner.com" TargetMode="External"/><Relationship Id="rId52" Type="http://schemas.openxmlformats.org/officeDocument/2006/relationships/hyperlink" Target="mailto:Andrew.chang@ACHangLLC.com" TargetMode="External"/><Relationship Id="rId60" Type="http://schemas.openxmlformats.org/officeDocument/2006/relationships/footer" Target="foot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hyperlink" Target="mailto:Keith.Boylan@calvet.ca.gov" TargetMode="External"/><Relationship Id="rId18" Type="http://schemas.openxmlformats.org/officeDocument/2006/relationships/hyperlink" Target="mailto:jayala@dcba.lacounty.gov" TargetMode="External"/><Relationship Id="rId39" Type="http://schemas.openxmlformats.org/officeDocument/2006/relationships/hyperlink" Target="mailto:midaniel@fuller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A25D5E03F5A42A25ADFA052CDFE30" ma:contentTypeVersion="15" ma:contentTypeDescription="Create a new document." ma:contentTypeScope="" ma:versionID="49e6c53bdd40f6af8e5bd2efa4c011c8">
  <xsd:schema xmlns:xsd="http://www.w3.org/2001/XMLSchema" xmlns:xs="http://www.w3.org/2001/XMLSchema" xmlns:p="http://schemas.microsoft.com/office/2006/metadata/properties" xmlns:ns2="6f8ce707-bf7d-4661-aa5e-b14960475583" xmlns:ns3="0785539d-6057-4f98-8707-a136efe1554a" targetNamespace="http://schemas.microsoft.com/office/2006/metadata/properties" ma:root="true" ma:fieldsID="425d970a342375654120539f52737eb9" ns2:_="" ns3:_="">
    <xsd:import namespace="6f8ce707-bf7d-4661-aa5e-b14960475583"/>
    <xsd:import namespace="0785539d-6057-4f98-8707-a136efe155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ce707-bf7d-4661-aa5e-b149604755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2" nillable="true" ma:displayName="Taxonomy Catch All Column" ma:hidden="true" ma:list="{0d602c91-c8d6-40a3-bfac-f13246721016}" ma:internalName="TaxCatchAll" ma:showField="CatchAllData" ma:web="6f8ce707-bf7d-4661-aa5e-b149604755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85539d-6057-4f98-8707-a136efe1554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85539d-6057-4f98-8707-a136efe1554a">
      <Terms xmlns="http://schemas.microsoft.com/office/infopath/2007/PartnerControls"/>
    </lcf76f155ced4ddcb4097134ff3c332f>
    <TaxCatchAll xmlns="6f8ce707-bf7d-4661-aa5e-b1496047558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F310C4-1480-4FE8-B38B-5E9734066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ce707-bf7d-4661-aa5e-b14960475583"/>
    <ds:schemaRef ds:uri="0785539d-6057-4f98-8707-a136efe15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5DFF7C-5C62-4ECB-89FB-DBA7DAD94FFF}">
  <ds:schemaRefs>
    <ds:schemaRef ds:uri="http://schemas.microsoft.com/office/2006/metadata/properties"/>
    <ds:schemaRef ds:uri="http://schemas.microsoft.com/office/infopath/2007/PartnerControls"/>
    <ds:schemaRef ds:uri="0785539d-6057-4f98-8707-a136efe1554a"/>
    <ds:schemaRef ds:uri="6f8ce707-bf7d-4661-aa5e-b14960475583"/>
  </ds:schemaRefs>
</ds:datastoreItem>
</file>

<file path=customXml/itemProps3.xml><?xml version="1.0" encoding="utf-8"?>
<ds:datastoreItem xmlns:ds="http://schemas.openxmlformats.org/officeDocument/2006/customXml" ds:itemID="{B6D7C347-EC22-4F51-B43A-2A80AC3AED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0FAB40-900D-4711-A1A2-8309FE41BB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576</Words>
  <Characters>8987</Characters>
  <Application>Microsoft Office Word</Application>
  <DocSecurity>4</DocSecurity>
  <Lines>74</Lines>
  <Paragraphs>21</Paragraphs>
  <ScaleCrop>false</ScaleCrop>
  <Company>DGS</Company>
  <LinksUpToDate>false</LinksUpToDate>
  <CharactersWithSpaces>10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ier, Matthew@DGS</dc:creator>
  <cp:keywords/>
  <dc:description/>
  <cp:lastModifiedBy>Carnes, Marites@DGS</cp:lastModifiedBy>
  <cp:revision>2</cp:revision>
  <cp:lastPrinted>2024-09-18T21:50:00Z</cp:lastPrinted>
  <dcterms:created xsi:type="dcterms:W3CDTF">2025-08-27T15:30:00Z</dcterms:created>
  <dcterms:modified xsi:type="dcterms:W3CDTF">2025-08-27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A25D5E03F5A42A25ADFA052CDFE30</vt:lpwstr>
  </property>
  <property fmtid="{D5CDD505-2E9C-101B-9397-08002B2CF9AE}" pid="3" name="MediaServiceImageTags">
    <vt:lpwstr/>
  </property>
</Properties>
</file>